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7CAE1C" w14:textId="19F7E763" w:rsidR="00894278" w:rsidRPr="005718C5" w:rsidRDefault="0034246B" w:rsidP="00894278">
      <w:pPr>
        <w:pStyle w:val="BodyText"/>
        <w:ind w:left="2011" w:right="-20"/>
        <w:rPr>
          <w:sz w:val="20"/>
        </w:rPr>
      </w:pPr>
      <w:bookmarkStart w:id="0" w:name="_Hlk216089938"/>
      <w:r w:rsidRPr="005718C5">
        <w:rPr>
          <w:noProof/>
          <w:sz w:val="20"/>
        </w:rPr>
        <w:drawing>
          <wp:anchor distT="0" distB="0" distL="114300" distR="114300" simplePos="0" relativeHeight="251668485" behindDoc="0" locked="0" layoutInCell="1" allowOverlap="1" wp14:anchorId="180FB896" wp14:editId="40D35014">
            <wp:simplePos x="0" y="0"/>
            <wp:positionH relativeFrom="margin">
              <wp:posOffset>2590800</wp:posOffset>
            </wp:positionH>
            <wp:positionV relativeFrom="paragraph">
              <wp:posOffset>-685715</wp:posOffset>
            </wp:positionV>
            <wp:extent cx="3793218" cy="889000"/>
            <wp:effectExtent l="0" t="0" r="0" b="0"/>
            <wp:wrapNone/>
            <wp:docPr id="20937617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5E0E96D0-BB22-8C57-8007-5896F72B6E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5E0E96D0-BB22-8C57-8007-5896F72B6E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93218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7461" behindDoc="0" locked="0" layoutInCell="1" allowOverlap="1" wp14:anchorId="75E557A0" wp14:editId="6339CF90">
                <wp:simplePos x="0" y="0"/>
                <wp:positionH relativeFrom="page">
                  <wp:align>left</wp:align>
                </wp:positionH>
                <wp:positionV relativeFrom="paragraph">
                  <wp:posOffset>-875424</wp:posOffset>
                </wp:positionV>
                <wp:extent cx="10858500" cy="1428750"/>
                <wp:effectExtent l="0" t="0" r="0" b="0"/>
                <wp:wrapNone/>
                <wp:docPr id="163491618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0" cy="1428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BDCA1" id="Rectangle 9" o:spid="_x0000_s1026" style="position:absolute;margin-left:0;margin-top:-68.95pt;width:855pt;height:112.5pt;z-index:251667461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" fillcolor="white [3212]" stroked="f" strokeweight="1.5pt">
                <w10:wrap anchorx="page"/>
              </v:rect>
            </w:pict>
          </mc:Fallback>
        </mc:AlternateContent>
      </w:r>
      <w:r w:rsidR="00894278" w:rsidRPr="005718C5">
        <w:rPr>
          <w:noProof/>
        </w:rPr>
        <mc:AlternateContent>
          <mc:Choice Requires="wps">
            <w:drawing>
              <wp:anchor distT="0" distB="0" distL="114300" distR="114300" simplePos="0" relativeHeight="251674629" behindDoc="1" locked="0" layoutInCell="1" allowOverlap="1" wp14:anchorId="41B8D6EA" wp14:editId="56746E5F">
                <wp:simplePos x="0" y="0"/>
                <wp:positionH relativeFrom="page">
                  <wp:align>right</wp:align>
                </wp:positionH>
                <wp:positionV relativeFrom="paragraph">
                  <wp:posOffset>152400</wp:posOffset>
                </wp:positionV>
                <wp:extent cx="10820400" cy="5867400"/>
                <wp:effectExtent l="0" t="0" r="0" b="0"/>
                <wp:wrapNone/>
                <wp:docPr id="1790932132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0" cy="5867400"/>
                        </a:xfrm>
                        <a:prstGeom prst="rect">
                          <a:avLst/>
                        </a:prstGeom>
                        <a:solidFill>
                          <a:srgbClr val="FBF7E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FF4B6" id="Rectangle 6" o:spid="_x0000_s1026" style="position:absolute;margin-left:800.8pt;margin-top:12pt;width:852pt;height:462pt;z-index:-251641851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" fillcolor="#fbf7e9" stroked="f" strokeweight="1.5pt">
                <w10:wrap anchorx="page"/>
              </v:rect>
            </w:pict>
          </mc:Fallback>
        </mc:AlternateContent>
      </w:r>
    </w:p>
    <w:p w14:paraId="38305498" w14:textId="40E058FE" w:rsidR="00894278" w:rsidRPr="005718C5" w:rsidRDefault="00894278" w:rsidP="00894278">
      <w:pPr>
        <w:pStyle w:val="BodyText"/>
        <w:ind w:right="-20"/>
        <w:rPr>
          <w:sz w:val="20"/>
        </w:rPr>
      </w:pPr>
    </w:p>
    <w:p w14:paraId="312A1EB1" w14:textId="3EA9E4FC" w:rsidR="00894278" w:rsidRPr="005718C5" w:rsidRDefault="00894278" w:rsidP="00894278">
      <w:pPr>
        <w:pStyle w:val="BodyText"/>
        <w:ind w:right="-20"/>
        <w:rPr>
          <w:sz w:val="20"/>
        </w:rPr>
      </w:pPr>
      <w:bookmarkStart w:id="1" w:name="_Hlk215745062"/>
      <w:bookmarkEnd w:id="1"/>
    </w:p>
    <w:p w14:paraId="37E82D1D" w14:textId="2FC86E65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1178FF1" w14:textId="0ABB4F7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5FFA0BA8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169E1695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49D510D8" w14:textId="24203A9D" w:rsidR="00894278" w:rsidRPr="005718C5" w:rsidRDefault="00736101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6437" behindDoc="0" locked="0" layoutInCell="1" allowOverlap="1" wp14:anchorId="6D03F137" wp14:editId="336DA88F">
                <wp:simplePos x="0" y="0"/>
                <wp:positionH relativeFrom="column">
                  <wp:posOffset>1036017</wp:posOffset>
                </wp:positionH>
                <wp:positionV relativeFrom="paragraph">
                  <wp:posOffset>122318</wp:posOffset>
                </wp:positionV>
                <wp:extent cx="7506031" cy="2524125"/>
                <wp:effectExtent l="0" t="0" r="0" b="0"/>
                <wp:wrapNone/>
                <wp:docPr id="1203290579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06031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5A266B" w14:textId="26131CB9" w:rsidR="00894278" w:rsidRPr="008D3754" w:rsidRDefault="003A7318" w:rsidP="00894278">
                            <w:pPr>
                              <w:spacing w:line="360" w:lineRule="auto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3A7318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>التعلم</w:t>
                            </w:r>
                            <w:r w:rsidRPr="003A7318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A7318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>والتقييم</w:t>
                            </w:r>
                            <w:r w:rsidRPr="003A7318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A7318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>القائم</w:t>
                            </w:r>
                            <w:r w:rsidRPr="003A7318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A7318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>على</w:t>
                            </w:r>
                            <w:r w:rsidRPr="003A7318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A7318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>المشاريع</w:t>
                            </w:r>
                            <w:r w:rsidRPr="003A7318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 xml:space="preserve"> – </w:t>
                            </w:r>
                            <w:r w:rsidRPr="003A7318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>اللغة</w:t>
                            </w:r>
                            <w:r w:rsidRPr="003A7318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A7318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>العربية</w:t>
                            </w:r>
                            <w:r w:rsidRPr="003A7318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 xml:space="preserve"> ( </w:t>
                            </w:r>
                            <w:r w:rsidRPr="003A7318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>الأسبوع</w:t>
                            </w:r>
                            <w:r w:rsidRPr="003A7318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A7318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>الثاني</w:t>
                            </w:r>
                            <w:r w:rsidRPr="003A7318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 xml:space="preserve"> )</w:t>
                            </w:r>
                            <w:r w:rsidR="00894278" w:rsidRPr="008D3754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  <w:t xml:space="preserve"> </w:t>
                            </w:r>
                          </w:p>
                          <w:p w14:paraId="2080CA43" w14:textId="77777777" w:rsidR="00894278" w:rsidRDefault="00894278" w:rsidP="0089427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03F13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81.6pt;margin-top:9.65pt;width:591.05pt;height:198.75pt;z-index:2516664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" filled="f" stroked="f" strokeweight=".5pt">
                <v:textbox>
                  <w:txbxContent>
                    <w:p w14:paraId="5F5A266B" w14:textId="26131CB9" w:rsidR="00894278" w:rsidRPr="008D3754" w:rsidRDefault="003A7318" w:rsidP="00894278">
                      <w:pPr>
                        <w:spacing w:line="360" w:lineRule="auto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</w:pPr>
                      <w:r w:rsidRPr="003A7318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>التعلم</w:t>
                      </w:r>
                      <w:r w:rsidRPr="003A7318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 xml:space="preserve"> </w:t>
                      </w:r>
                      <w:r w:rsidRPr="003A7318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>والتقييم</w:t>
                      </w:r>
                      <w:r w:rsidRPr="003A7318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 xml:space="preserve"> </w:t>
                      </w:r>
                      <w:r w:rsidRPr="003A7318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>القائم</w:t>
                      </w:r>
                      <w:r w:rsidRPr="003A7318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 xml:space="preserve"> </w:t>
                      </w:r>
                      <w:r w:rsidRPr="003A7318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>على</w:t>
                      </w:r>
                      <w:r w:rsidRPr="003A7318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 xml:space="preserve"> </w:t>
                      </w:r>
                      <w:r w:rsidRPr="003A7318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>المشاريع</w:t>
                      </w:r>
                      <w:r w:rsidRPr="003A7318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 xml:space="preserve"> – </w:t>
                      </w:r>
                      <w:r w:rsidRPr="003A7318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>اللغة</w:t>
                      </w:r>
                      <w:r w:rsidRPr="003A7318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 xml:space="preserve"> </w:t>
                      </w:r>
                      <w:r w:rsidRPr="003A7318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>العربية</w:t>
                      </w:r>
                      <w:r w:rsidRPr="003A7318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 xml:space="preserve"> ( </w:t>
                      </w:r>
                      <w:r w:rsidRPr="003A7318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>الأسبوع</w:t>
                      </w:r>
                      <w:r w:rsidRPr="003A7318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 xml:space="preserve"> </w:t>
                      </w:r>
                      <w:r w:rsidRPr="003A7318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>الثاني</w:t>
                      </w:r>
                      <w:r w:rsidRPr="003A7318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 xml:space="preserve"> )</w:t>
                      </w:r>
                      <w:r w:rsidR="00894278" w:rsidRPr="008D3754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  <w:t xml:space="preserve"> </w:t>
                      </w:r>
                    </w:p>
                    <w:p w14:paraId="2080CA43" w14:textId="77777777" w:rsidR="00894278" w:rsidRDefault="00894278" w:rsidP="00894278"/>
                  </w:txbxContent>
                </v:textbox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5413" behindDoc="0" locked="0" layoutInCell="1" allowOverlap="1" wp14:anchorId="4001C87D" wp14:editId="1F752B1E">
                <wp:simplePos x="0" y="0"/>
                <wp:positionH relativeFrom="column">
                  <wp:posOffset>974035</wp:posOffset>
                </wp:positionH>
                <wp:positionV relativeFrom="paragraph">
                  <wp:posOffset>100164</wp:posOffset>
                </wp:positionV>
                <wp:extent cx="7704814" cy="889597"/>
                <wp:effectExtent l="0" t="0" r="0" b="6350"/>
                <wp:wrapNone/>
                <wp:docPr id="1765709790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814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2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1E9EFF" id="Rectangle 9" o:spid="_x0000_s1026" style="position:absolute;margin-left:76.7pt;margin-top:7.9pt;width:606.7pt;height:70.05pt;z-index:25166541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" fillcolor="#ecd891" stroked="f" strokeweight="1.5pt">
                <v:fill opacity="45232f"/>
              </v:rect>
            </w:pict>
          </mc:Fallback>
        </mc:AlternateContent>
      </w:r>
    </w:p>
    <w:p w14:paraId="0DF40996" w14:textId="4D2F2160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6206E2C" w14:textId="77777777" w:rsidR="00894278" w:rsidRPr="005718C5" w:rsidRDefault="00894278" w:rsidP="00894278">
      <w:pPr>
        <w:pStyle w:val="BodyText"/>
        <w:ind w:right="-20"/>
        <w:rPr>
          <w:sz w:val="20"/>
        </w:rPr>
      </w:pPr>
      <w:r w:rsidRPr="005718C5">
        <w:rPr>
          <w:noProof/>
        </w:rPr>
        <mc:AlternateContent>
          <mc:Choice Requires="wps">
            <w:drawing>
              <wp:anchor distT="0" distB="0" distL="114300" distR="114300" simplePos="0" relativeHeight="251663365" behindDoc="0" locked="0" layoutInCell="1" allowOverlap="1" wp14:anchorId="68ED9CDA" wp14:editId="7EA75885">
                <wp:simplePos x="0" y="0"/>
                <wp:positionH relativeFrom="page">
                  <wp:posOffset>2223770</wp:posOffset>
                </wp:positionH>
                <wp:positionV relativeFrom="page">
                  <wp:posOffset>3493135</wp:posOffset>
                </wp:positionV>
                <wp:extent cx="69215" cy="11382375"/>
                <wp:effectExtent l="0" t="5080" r="1905" b="1905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 flipH="1">
                          <a:off x="0" y="0"/>
                          <a:ext cx="69215" cy="11382375"/>
                        </a:xfrm>
                        <a:prstGeom prst="rect">
                          <a:avLst/>
                        </a:prstGeom>
                        <a:solidFill>
                          <a:srgbClr val="63656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99EFF0" id="Rectangle 25" o:spid="_x0000_s1026" style="position:absolute;margin-left:175.1pt;margin-top:275.05pt;width:5.45pt;height:896.25pt;rotation:-90;flip:x;z-index:25166336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" fillcolor="#63656a" stroked="f">
                <v:path arrowok="t"/>
                <w10:wrap anchorx="page" anchory="page"/>
              </v:rect>
            </w:pict>
          </mc:Fallback>
        </mc:AlternateContent>
      </w:r>
    </w:p>
    <w:p w14:paraId="052F6E0C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79D7098" w14:textId="1A6506EE" w:rsidR="00894278" w:rsidRPr="005718C5" w:rsidRDefault="00E977D2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69509" behindDoc="0" locked="0" layoutInCell="1" allowOverlap="1" wp14:anchorId="0E473395" wp14:editId="6D0CCDB7">
                <wp:simplePos x="0" y="0"/>
                <wp:positionH relativeFrom="margin">
                  <wp:posOffset>1037590</wp:posOffset>
                </wp:positionH>
                <wp:positionV relativeFrom="paragraph">
                  <wp:posOffset>291181</wp:posOffset>
                </wp:positionV>
                <wp:extent cx="736282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6282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2D6A94" w14:textId="77777777" w:rsidR="00FC2B40" w:rsidRDefault="00FC2B40" w:rsidP="00A75799">
                            <w:pPr>
                              <w:bidi/>
                              <w:spacing w:after="0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</w:pP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نموذج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تطبيقي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للسيناريو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أول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: 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معًا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من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أجل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صحة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نفسية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أفضل</w:t>
                            </w:r>
                          </w:p>
                          <w:p w14:paraId="59B275F2" w14:textId="281BCA52" w:rsidR="00A75799" w:rsidRPr="00E977D2" w:rsidRDefault="00A75799" w:rsidP="00FC2B40">
                            <w:pPr>
                              <w:bidi/>
                              <w:spacing w:after="0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</w:pPr>
                            <w:r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لمعلمة اللغة العربية : عائشة الظاهري</w:t>
                            </w:r>
                          </w:p>
                          <w:p w14:paraId="07DC3BB1" w14:textId="04AE3393" w:rsidR="00894278" w:rsidRPr="0034246B" w:rsidRDefault="00894278" w:rsidP="00894278">
                            <w:pPr>
                              <w:spacing w:line="360" w:lineRule="auto"/>
                              <w:rPr>
                                <w:rFonts w:eastAsia="Times New Roman"/>
                                <w:noProof/>
                                <w:sz w:val="42"/>
                                <w:szCs w:val="42"/>
                              </w:rPr>
                            </w:pPr>
                          </w:p>
                          <w:p w14:paraId="26EAB67E" w14:textId="77777777" w:rsidR="00894278" w:rsidRDefault="00894278" w:rsidP="00894278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E473395" id="Text Box 2" o:spid="_x0000_s1027" type="#_x0000_t202" style="position:absolute;left:0;text-align:left;margin-left:81.7pt;margin-top:22.95pt;width:579.75pt;height:110.6pt;z-index:251669509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" filled="f" stroked="f">
                <v:textbox style="mso-fit-shape-to-text:t">
                  <w:txbxContent>
                    <w:p w14:paraId="4D2D6A94" w14:textId="77777777" w:rsidR="00FC2B40" w:rsidRDefault="00FC2B40" w:rsidP="00A75799">
                      <w:pPr>
                        <w:bidi/>
                        <w:spacing w:after="0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</w:pP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نموذج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تطبيقي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للسيناريو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أول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: </w:t>
                      </w: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معًا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من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أجل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صحة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نفسية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أفضل</w:t>
                      </w:r>
                    </w:p>
                    <w:p w14:paraId="59B275F2" w14:textId="281BCA52" w:rsidR="00A75799" w:rsidRPr="00E977D2" w:rsidRDefault="00A75799" w:rsidP="00FC2B40">
                      <w:pPr>
                        <w:bidi/>
                        <w:spacing w:after="0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</w:pPr>
                      <w:r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لمعلمة اللغة العربية : عائشة الظاهري</w:t>
                      </w:r>
                    </w:p>
                    <w:p w14:paraId="07DC3BB1" w14:textId="04AE3393" w:rsidR="00894278" w:rsidRPr="0034246B" w:rsidRDefault="00894278" w:rsidP="00894278">
                      <w:pPr>
                        <w:spacing w:line="360" w:lineRule="auto"/>
                        <w:rPr>
                          <w:rFonts w:eastAsia="Times New Roman"/>
                          <w:noProof/>
                          <w:sz w:val="42"/>
                          <w:szCs w:val="42"/>
                        </w:rPr>
                      </w:pPr>
                    </w:p>
                    <w:p w14:paraId="26EAB67E" w14:textId="77777777" w:rsidR="00894278" w:rsidRDefault="00894278" w:rsidP="00894278"/>
                  </w:txbxContent>
                </v:textbox>
                <w10:wrap type="square" anchorx="margin"/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4389" behindDoc="0" locked="0" layoutInCell="1" allowOverlap="1" wp14:anchorId="74FBD3C9" wp14:editId="7BF8AE64">
                <wp:simplePos x="0" y="0"/>
                <wp:positionH relativeFrom="column">
                  <wp:posOffset>974035</wp:posOffset>
                </wp:positionH>
                <wp:positionV relativeFrom="paragraph">
                  <wp:posOffset>205077</wp:posOffset>
                </wp:positionV>
                <wp:extent cx="7704455" cy="889597"/>
                <wp:effectExtent l="0" t="0" r="0" b="6350"/>
                <wp:wrapNone/>
                <wp:docPr id="11" name="Rectangle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25301879-FC86-3614-0957-AF815C902E9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455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81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33C8D50" id="Rectangle 10" o:spid="_x0000_s1026" style="position:absolute;margin-left:76.7pt;margin-top:16.15pt;width:606.65pt;height:70.05pt;z-index:25166438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" fillcolor="#ecd891" stroked="f" strokeweight="1.5pt">
                <v:fill opacity="45232f"/>
              </v:rect>
            </w:pict>
          </mc:Fallback>
        </mc:AlternateContent>
      </w:r>
    </w:p>
    <w:p w14:paraId="3DF52D78" w14:textId="52D0414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1DE1B8E" w14:textId="77777777" w:rsidR="00894278" w:rsidRPr="005718C5" w:rsidRDefault="00894278" w:rsidP="00894278">
      <w:pPr>
        <w:rPr>
          <w:rFonts w:ascii="Univers Next Arabic" w:eastAsia="Times New Roman" w:hAnsi="Univers Next Arabic" w:cs="Univers Next Arabic"/>
          <w:noProof/>
          <w:sz w:val="20"/>
          <w:szCs w:val="20"/>
          <w:lang w:val="en-US"/>
        </w:rPr>
      </w:pPr>
      <w:bookmarkStart w:id="2" w:name="_Toc214612021"/>
    </w:p>
    <w:p w14:paraId="137EE6AA" w14:textId="6DC2B9EF" w:rsidR="00C7304B" w:rsidRPr="005718C5" w:rsidRDefault="00894278" w:rsidP="00C7304B">
      <w:pPr>
        <w:rPr>
          <w:rFonts w:ascii="Univers Next Arabic" w:eastAsia="Times New Roman" w:hAnsi="Univers Next Arabic" w:cs="Univers Next Arabic"/>
          <w:noProof/>
          <w:sz w:val="20"/>
          <w:szCs w:val="20"/>
          <w:rtl/>
          <w:lang w:val="en-US"/>
        </w:rPr>
      </w:pPr>
      <w:r w:rsidRPr="005718C5">
        <w:rPr>
          <w:rFonts w:ascii="Univers Next Arabic" w:hAnsi="Univers Next Arabic" w:cs="Univers Next Arabic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0533" behindDoc="0" locked="0" layoutInCell="1" allowOverlap="1" wp14:anchorId="7F5E4BFE" wp14:editId="66F2F36E">
                <wp:simplePos x="0" y="0"/>
                <wp:positionH relativeFrom="column">
                  <wp:posOffset>4860593</wp:posOffset>
                </wp:positionH>
                <wp:positionV relativeFrom="paragraph">
                  <wp:posOffset>545465</wp:posOffset>
                </wp:positionV>
                <wp:extent cx="2360930" cy="52006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200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7B44D" w14:textId="77777777" w:rsidR="00894278" w:rsidRPr="001A3E4B" w:rsidRDefault="00894278" w:rsidP="00E977D2">
                            <w:pPr>
                              <w:bidi/>
                              <w:spacing w:line="360" w:lineRule="auto"/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</w:pPr>
                            <w:r w:rsidRPr="008D3754"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2025 -202</w:t>
                            </w:r>
                            <w:r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E4BFE" id="_x0000_s1028" type="#_x0000_t202" style="position:absolute;margin-left:382.7pt;margin-top:42.95pt;width:185.9pt;height:40.95pt;z-index:251670533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" filled="f" stroked="f">
                <v:textbox>
                  <w:txbxContent>
                    <w:p w14:paraId="1567B44D" w14:textId="77777777" w:rsidR="00894278" w:rsidRPr="001A3E4B" w:rsidRDefault="00894278" w:rsidP="00E977D2">
                      <w:pPr>
                        <w:bidi/>
                        <w:spacing w:line="360" w:lineRule="auto"/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</w:pPr>
                      <w:r w:rsidRPr="008D3754"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2025 -202</w:t>
                      </w:r>
                      <w:r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718C5">
        <w:rPr>
          <w:rFonts w:ascii="Univers Next Arabic" w:hAnsi="Univers Next Arabic" w:cs="Univers Next Arabic"/>
          <w:noProof/>
        </w:rPr>
        <mc:AlternateContent>
          <mc:Choice Requires="wps">
            <w:drawing>
              <wp:anchor distT="0" distB="0" distL="114300" distR="114300" simplePos="0" relativeHeight="251662341" behindDoc="0" locked="0" layoutInCell="1" allowOverlap="1" wp14:anchorId="22E15F2D" wp14:editId="3B0CFCD7">
                <wp:simplePos x="0" y="0"/>
                <wp:positionH relativeFrom="column">
                  <wp:posOffset>-685800</wp:posOffset>
                </wp:positionH>
                <wp:positionV relativeFrom="paragraph">
                  <wp:posOffset>5086350</wp:posOffset>
                </wp:positionV>
                <wp:extent cx="9717405" cy="1281430"/>
                <wp:effectExtent l="0" t="0" r="0" b="0"/>
                <wp:wrapNone/>
                <wp:docPr id="303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7405" cy="1281430"/>
                        </a:xfrm>
                        <a:prstGeom prst="rect">
                          <a:avLst/>
                        </a:prstGeom>
                        <a:solidFill>
                          <a:srgbClr val="5A8D70"/>
                        </a:solidFill>
                        <a:ln w="12700">
                          <a:miter lim="400000"/>
                        </a:ln>
                      </wps:spPr>
                      <wps:bodyPr lIns="45719" rIns="45719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1F54C" id="Rectangle 10" o:spid="_x0000_s1026" style="position:absolute;margin-left:-54pt;margin-top:400.5pt;width:765.15pt;height:100.9pt;z-index:2516623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" fillcolor="#5a8d70" stroked="f" strokeweight="1pt">
                <v:stroke miterlimit="4"/>
                <v:textbox inset="1.27mm,,1.27mm"/>
              </v:rect>
            </w:pict>
          </mc:Fallback>
        </mc:AlternateContent>
      </w:r>
      <w:r w:rsidRPr="005718C5">
        <w:rPr>
          <w:rFonts w:ascii="Univers Next Arabic" w:hAnsi="Univers Next Arabic" w:cs="Univers Next Arabic"/>
          <w:sz w:val="20"/>
          <w:szCs w:val="20"/>
        </w:rPr>
        <w:br w:type="page"/>
      </w:r>
      <w:bookmarkEnd w:id="0"/>
      <w:bookmarkEnd w:id="2"/>
    </w:p>
    <w:p w14:paraId="606A2361" w14:textId="5F967ED2" w:rsidR="047CC2EB" w:rsidRPr="005718C5" w:rsidRDefault="047CC2EB" w:rsidP="047CC2EB">
      <w:pPr>
        <w:rPr>
          <w:rFonts w:ascii="Univers Next Arabic" w:hAnsi="Univers Next Arabic" w:cs="Univers Next Arabic"/>
          <w:lang w:val="en-US"/>
        </w:rPr>
      </w:pPr>
    </w:p>
    <w:tbl>
      <w:tblPr>
        <w:tblStyle w:val="GridTable6Colorful"/>
        <w:tblW w:w="14312" w:type="dxa"/>
        <w:jc w:val="right"/>
        <w:tblLook w:val="04A0" w:firstRow="1" w:lastRow="0" w:firstColumn="1" w:lastColumn="0" w:noHBand="0" w:noVBand="1"/>
      </w:tblPr>
      <w:tblGrid>
        <w:gridCol w:w="11766"/>
        <w:gridCol w:w="2546"/>
      </w:tblGrid>
      <w:tr w:rsidR="00E542A5" w:rsidRPr="003B0BF5" w14:paraId="709745C0" w14:textId="77777777" w:rsidTr="003953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6B286FEB" w14:textId="1D705FD9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 xml:space="preserve">الثامن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95A846F" w14:textId="77777777" w:rsidR="00E542A5" w:rsidRPr="003B0BF5" w:rsidRDefault="00E542A5" w:rsidP="00E542A5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صف</w:t>
            </w:r>
          </w:p>
        </w:tc>
      </w:tr>
      <w:tr w:rsidR="00E542A5" w:rsidRPr="003B0BF5" w14:paraId="78A7E9BA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765BD620" w14:textId="29864595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 xml:space="preserve">العام والمتقدم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3C3281BC" w14:textId="77777777" w:rsidR="00E542A5" w:rsidRPr="00E77941" w:rsidRDefault="00E542A5" w:rsidP="00E542A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سار</w:t>
            </w:r>
          </w:p>
        </w:tc>
      </w:tr>
      <w:tr w:rsidR="00E542A5" w:rsidRPr="003B0BF5" w14:paraId="570254DE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5CBE7C01" w14:textId="63E81A14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الصحة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</w:rPr>
              <w:t xml:space="preserve">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12A820E3" w14:textId="77777777" w:rsidR="00E542A5" w:rsidRPr="00E77941" w:rsidRDefault="00E542A5" w:rsidP="00E542A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رئيس</w:t>
            </w:r>
          </w:p>
        </w:tc>
      </w:tr>
      <w:tr w:rsidR="00E542A5" w:rsidRPr="003B0BF5" w14:paraId="1E5762FF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0F7EAF87" w14:textId="7D855052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lang w:val="en-US"/>
              </w:rPr>
            </w:pP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صحة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عقلية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والرفاه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نفسي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A209095" w14:textId="77777777" w:rsidR="00E542A5" w:rsidRPr="00E77941" w:rsidRDefault="00E542A5" w:rsidP="00E542A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فرعي</w:t>
            </w:r>
          </w:p>
        </w:tc>
      </w:tr>
      <w:tr w:rsidR="00E542A5" w:rsidRPr="003B0BF5" w14:paraId="1863A873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197D9353" w14:textId="5D533E43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معًا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من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أجل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صحة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نفسية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أفضل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189A3F5" w14:textId="77777777" w:rsidR="00E542A5" w:rsidRPr="00E77941" w:rsidRDefault="00E542A5" w:rsidP="00E542A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عنوان السيناريو</w:t>
            </w:r>
          </w:p>
        </w:tc>
      </w:tr>
      <w:tr w:rsidR="003B0BF5" w:rsidRPr="003B0BF5" w14:paraId="57FD86A9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6174DE4C" w14:textId="7CB63352" w:rsidR="00E542A5" w:rsidRPr="00396E93" w:rsidRDefault="00E542A5" w:rsidP="000630D4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سيناريو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1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ع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جل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صح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نفسي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فضل</w:t>
            </w:r>
          </w:p>
          <w:p w14:paraId="7C0134AB" w14:textId="74DBBB69" w:rsidR="00E542A5" w:rsidRPr="00396E93" w:rsidRDefault="00E542A5" w:rsidP="000630D4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ال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يوم،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تزايد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حديث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صح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قلي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رفاه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نفسي،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ذ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شير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دراسات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ى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ثيرً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شباب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ول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ال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واجهو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ضغوط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بير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رتبط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الدراس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علاقات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جتماعي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مستقبله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.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ذه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ضغوط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قد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ؤثر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ركيزه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دافعيته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سعادته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.</w:t>
            </w:r>
          </w:p>
          <w:p w14:paraId="3F8ABDA9" w14:textId="2CB19744" w:rsidR="00E542A5" w:rsidRPr="00396E93" w:rsidRDefault="00E542A5" w:rsidP="000630D4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ك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اذ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درستن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مجتمعن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proofErr w:type="gramStart"/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قريب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؟</w:t>
            </w:r>
            <w:proofErr w:type="gramEnd"/>
          </w:p>
          <w:p w14:paraId="74E346F1" w14:textId="3404E9BD" w:rsidR="00E542A5" w:rsidRPr="00396E93" w:rsidRDefault="00E542A5" w:rsidP="000630D4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ل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رأيت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وم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زميلك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غاضبً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عد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خسارته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باراة،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آخر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زين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عد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عرضه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موقف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صعب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proofErr w:type="gramStart"/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صف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؟</w:t>
            </w:r>
            <w:proofErr w:type="gramEnd"/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كيف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مك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لمدرس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ساعده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دار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شاعره؟</w:t>
            </w:r>
          </w:p>
          <w:p w14:paraId="124C92D5" w14:textId="3B87CFED" w:rsidR="00E542A5" w:rsidRPr="00396E93" w:rsidRDefault="00E542A5" w:rsidP="000630D4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خيل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ك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ضم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ريق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زملائك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لف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البحث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ذ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وضوع،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كتشاف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حديات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ي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عيشه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طلب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جال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صح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نفسي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داخل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درسة،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ث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فكير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طرق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بتكر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مساعد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زملائك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:</w:t>
            </w:r>
          </w:p>
          <w:p w14:paraId="1C28ECB7" w14:textId="754B8F8C" w:rsidR="003B0BF5" w:rsidRPr="00E542A5" w:rsidRDefault="00E542A5" w:rsidP="00E542A5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فريق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مل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يك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ستكشاف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اقع،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تحديد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حديات،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ث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صمي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لول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بداعي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دع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صح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نفسي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لطلب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درستكم،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عملو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ع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حليل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شكلة،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جمع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آراء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زملائك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لوصول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ى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ذه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proofErr w:type="gramStart"/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حلول</w:t>
            </w:r>
            <w:r w:rsidR="00F756FC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 xml:space="preserve"> .</w:t>
            </w:r>
            <w:proofErr w:type="gramEnd"/>
          </w:p>
        </w:tc>
        <w:tc>
          <w:tcPr>
            <w:tcW w:w="2546" w:type="dxa"/>
            <w:shd w:val="clear" w:color="auto" w:fill="455860"/>
            <w:vAlign w:val="center"/>
          </w:tcPr>
          <w:p w14:paraId="690DF85A" w14:textId="77777777" w:rsidR="003B0BF5" w:rsidRPr="00E77941" w:rsidRDefault="003B0BF5" w:rsidP="003953E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ص السيناريو</w:t>
            </w:r>
          </w:p>
        </w:tc>
      </w:tr>
      <w:tr w:rsidR="003B0BF5" w:rsidRPr="003B0BF5" w14:paraId="65BBF035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</w:tcPr>
          <w:p w14:paraId="5AA3C9C0" w14:textId="4DB06E4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و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عكس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ماسك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طقي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نها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ضح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ظف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تاب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ماس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ص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ي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ق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خل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با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نتقال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اسبة</w:t>
            </w:r>
          </w:p>
          <w:p w14:paraId="35DF6F40" w14:textId="7923A2D2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دع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قتباس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آرا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صح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اختصا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قار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إحصاءا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غيرها</w:t>
            </w:r>
          </w:p>
          <w:p w14:paraId="575ECF0C" w14:textId="1CA2DE1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ستخ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ج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لاحظ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خطي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ظل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لخي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ينظ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ودا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ب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بييضها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ب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آل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راجعة</w:t>
            </w:r>
          </w:p>
          <w:p w14:paraId="25EF43F5" w14:textId="7359C74D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ت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و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مشكل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يات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و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رأها</w:t>
            </w:r>
          </w:p>
          <w:p w14:paraId="41BE9CB1" w14:textId="729CA91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قري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ض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هم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يط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سؤا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ؤسس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ساسية</w:t>
            </w:r>
          </w:p>
          <w:p w14:paraId="0E0CC064" w14:textId="378984C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و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ل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أمث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ضمن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ائم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</w:p>
          <w:p w14:paraId="40701519" w14:textId="3C2EDC7B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رض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فو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proofErr w:type="spellStart"/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إقناعياً</w:t>
            </w:r>
            <w:proofErr w:type="spellEnd"/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ظ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ظاه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شك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أسب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نتائج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قترحاً</w:t>
            </w:r>
          </w:p>
          <w:p w14:paraId="66F8BF0C" w14:textId="564E97FF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كثر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تخد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ضمن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ب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نغي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وضو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صو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توقي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اتص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بصري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ب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ا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روضة</w:t>
            </w:r>
          </w:p>
          <w:p w14:paraId="1C083371" w14:textId="3CD7CBA3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أشك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ئ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ستخد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ارح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يف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ه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ل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ي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وضي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وضوع</w:t>
            </w:r>
          </w:p>
          <w:p w14:paraId="16A8D55D" w14:textId="7EBBBC4C" w:rsidR="003B0BF5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sz w:val="22"/>
                <w:szCs w:val="22"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تائج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طباع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ب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proofErr w:type="gramStart"/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،</w:t>
            </w:r>
            <w:proofErr w:type="gramEnd"/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ث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>.</w:t>
            </w:r>
          </w:p>
          <w:p w14:paraId="702ED8D8" w14:textId="77777777" w:rsidR="000370A9" w:rsidRPr="000370A9" w:rsidRDefault="000370A9" w:rsidP="000370A9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</w:p>
          <w:p w14:paraId="660E06F5" w14:textId="77777777" w:rsidR="003B0BF5" w:rsidRPr="003B0BF5" w:rsidRDefault="003B0BF5" w:rsidP="009316EB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</w:pP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ملاحظة:</w:t>
            </w:r>
            <w:r w:rsidRPr="003B0BF5">
              <w:rPr>
                <w:rFonts w:ascii="Univers Next Arabic" w:eastAsiaTheme="minorHAnsi" w:hAnsi="Univers Next Arabic" w:cs="Univers Next Arabic"/>
                <w:b w:val="0"/>
                <w:bCs w:val="0"/>
                <w:i/>
                <w:iCs/>
                <w:kern w:val="2"/>
                <w:sz w:val="22"/>
                <w:szCs w:val="22"/>
                <w:rtl/>
                <w:lang w:eastAsia="en-US"/>
                <w14:ligatures w14:val="standardContextual"/>
              </w:rPr>
              <w:t xml:space="preserve"> </w:t>
            </w: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سيظهر توظيف هذه النواتج في المراحل المناسبة على شكل أنشطة لغوية مدمجة في مهام المشروع (استماع – قراءة – كتابة – عرض شفهي – استخدام وسائط).</w:t>
            </w:r>
          </w:p>
          <w:p w14:paraId="432DCB5B" w14:textId="77777777" w:rsidR="003B0BF5" w:rsidRPr="003B0BF5" w:rsidRDefault="003B0BF5" w:rsidP="009316EB">
            <w:pPr>
              <w:bidi/>
              <w:rPr>
                <w:rFonts w:ascii="Univers Next Arabic" w:hAnsi="Univers Next Arabic" w:cs="Univers Next Arabic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546" w:type="dxa"/>
            <w:shd w:val="clear" w:color="auto" w:fill="455860"/>
            <w:vAlign w:val="center"/>
          </w:tcPr>
          <w:p w14:paraId="4EDF408B" w14:textId="77777777" w:rsidR="003B0BF5" w:rsidRPr="003953E1" w:rsidRDefault="003B0BF5" w:rsidP="003953E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3953E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</w:tr>
    </w:tbl>
    <w:p w14:paraId="017385E6" w14:textId="77777777" w:rsidR="0072747D" w:rsidRDefault="0072747D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4B578CCA" w14:textId="77777777" w:rsidR="00900316" w:rsidRDefault="00900316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1EC5E7A1" w14:textId="77777777" w:rsidR="00900316" w:rsidRDefault="00900316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tbl>
      <w:tblPr>
        <w:tblStyle w:val="TableGridLight1"/>
        <w:bidiVisual/>
        <w:tblW w:w="0" w:type="auto"/>
        <w:tblLook w:val="04A0" w:firstRow="1" w:lastRow="0" w:firstColumn="1" w:lastColumn="0" w:noHBand="0" w:noVBand="1"/>
      </w:tblPr>
      <w:tblGrid>
        <w:gridCol w:w="4146"/>
        <w:gridCol w:w="4082"/>
        <w:gridCol w:w="4917"/>
        <w:gridCol w:w="803"/>
      </w:tblGrid>
      <w:tr w:rsidR="00900316" w:rsidRPr="00900316" w14:paraId="330CA32B" w14:textId="77777777" w:rsidTr="00883EC8">
        <w:trPr>
          <w:trHeight w:val="558"/>
        </w:trPr>
        <w:tc>
          <w:tcPr>
            <w:tcW w:w="13948" w:type="dxa"/>
            <w:gridSpan w:val="4"/>
            <w:shd w:val="clear" w:color="auto" w:fill="455860"/>
          </w:tcPr>
          <w:p w14:paraId="67F81363" w14:textId="77777777" w:rsidR="00900316" w:rsidRPr="00900316" w:rsidRDefault="00900316" w:rsidP="00900316">
            <w:pPr>
              <w:tabs>
                <w:tab w:val="center" w:pos="7077"/>
                <w:tab w:val="left" w:pos="10249"/>
              </w:tabs>
              <w:bidi/>
              <w:jc w:val="center"/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</w:pPr>
            <w:r w:rsidRPr="00900316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مرحلة الأولى – المرحلة الفرعية: تحديد المشكلة (الأسبوع الثاني / حصتان)</w:t>
            </w:r>
          </w:p>
        </w:tc>
      </w:tr>
      <w:tr w:rsidR="00900316" w:rsidRPr="00900316" w14:paraId="53214A93" w14:textId="77777777" w:rsidTr="00883EC8">
        <w:trPr>
          <w:trHeight w:val="419"/>
        </w:trPr>
        <w:tc>
          <w:tcPr>
            <w:tcW w:w="13948" w:type="dxa"/>
            <w:gridSpan w:val="4"/>
            <w:shd w:val="clear" w:color="auto" w:fill="F8F0D3"/>
          </w:tcPr>
          <w:p w14:paraId="06DC792C" w14:textId="77777777" w:rsidR="00900316" w:rsidRPr="00900316" w:rsidRDefault="00900316" w:rsidP="00900316">
            <w:pPr>
              <w:tabs>
                <w:tab w:val="center" w:pos="7077"/>
                <w:tab w:val="left" w:pos="10249"/>
              </w:tabs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هدف: تحليل المعطيات والملاحظات المستخلصة من المرحلة الأولى بهدف تحديد جوهر المشكلة وصياغتها بدقة، مع إبراز أسبابها وآثارها والعوامل المؤثرة فيها، بما يهيّئ للانتقال إلى مرحلة توليد الأفكار والحلول الإبداع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</w:tr>
      <w:tr w:rsidR="00900316" w:rsidRPr="00900316" w14:paraId="329C929E" w14:textId="77777777" w:rsidTr="006B632C">
        <w:tc>
          <w:tcPr>
            <w:tcW w:w="4146" w:type="dxa"/>
            <w:shd w:val="clear" w:color="auto" w:fill="5A8D70"/>
          </w:tcPr>
          <w:p w14:paraId="3F36CF15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دور المعلّم والإجراءات الرئيسة</w:t>
            </w:r>
          </w:p>
        </w:tc>
        <w:tc>
          <w:tcPr>
            <w:tcW w:w="4082" w:type="dxa"/>
            <w:shd w:val="clear" w:color="auto" w:fill="5A8D70"/>
          </w:tcPr>
          <w:p w14:paraId="34B31EC3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دور الطالب والمهام التعليمية</w:t>
            </w:r>
          </w:p>
        </w:tc>
        <w:tc>
          <w:tcPr>
            <w:tcW w:w="4917" w:type="dxa"/>
            <w:shd w:val="clear" w:color="auto" w:fill="5A8D70"/>
          </w:tcPr>
          <w:p w14:paraId="56AFF947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أدلة في ملف الطالب</w:t>
            </w:r>
          </w:p>
        </w:tc>
        <w:tc>
          <w:tcPr>
            <w:tcW w:w="803" w:type="dxa"/>
            <w:shd w:val="clear" w:color="auto" w:fill="5A8D70"/>
          </w:tcPr>
          <w:p w14:paraId="37FAFBD9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حصة/ الوقت</w:t>
            </w:r>
          </w:p>
        </w:tc>
      </w:tr>
      <w:tr w:rsidR="00900316" w:rsidRPr="00900316" w14:paraId="3ABC590A" w14:textId="77777777" w:rsidTr="006B632C">
        <w:tc>
          <w:tcPr>
            <w:tcW w:w="4146" w:type="dxa"/>
          </w:tcPr>
          <w:p w14:paraId="60FE6A91" w14:textId="77777777" w:rsidR="009D1C9A" w:rsidRPr="00634987" w:rsidRDefault="009D1C9A" w:rsidP="009D1C9A">
            <w:pPr>
              <w:pStyle w:val="ListParagraph"/>
              <w:numPr>
                <w:ilvl w:val="1"/>
                <w:numId w:val="13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راجع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خرجات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رحل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سابق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تمهيد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تحديد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شكلة</w:t>
            </w:r>
          </w:p>
          <w:p w14:paraId="3BC0A20C" w14:textId="0D005711" w:rsidR="00B23728" w:rsidRPr="00634987" w:rsidRDefault="00B23728" w:rsidP="009D1C9A">
            <w:pPr>
              <w:bidi/>
              <w:ind w:left="360"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بدأ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علّم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ص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مراجع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ا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وصّ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ليه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لب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رحل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أولى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لاحظات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أفكار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حو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ضغوط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فسي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تحديات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proofErr w:type="spellStart"/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واجهها</w:t>
            </w:r>
            <w:proofErr w:type="spellEnd"/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لب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داخ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درس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ث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قلق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متحانات،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نمر،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و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صعوب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عبير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ن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شاعر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).</w:t>
            </w:r>
          </w:p>
          <w:p w14:paraId="2CDD1F64" w14:textId="77777777" w:rsidR="00B23728" w:rsidRPr="00634987" w:rsidRDefault="00B23728" w:rsidP="00B23728">
            <w:pPr>
              <w:pStyle w:val="ListParagraph"/>
              <w:numPr>
                <w:ilvl w:val="0"/>
                <w:numId w:val="31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طرح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علّم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سئل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مهيدي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ث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:</w:t>
            </w:r>
          </w:p>
          <w:p w14:paraId="352582A9" w14:textId="10AD783B" w:rsidR="00B23728" w:rsidRPr="00634987" w:rsidRDefault="00B23728" w:rsidP="00B23728">
            <w:pPr>
              <w:pStyle w:val="ListParagraph"/>
              <w:numPr>
                <w:ilvl w:val="0"/>
                <w:numId w:val="31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ا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رفناه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ن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ال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فسي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زملائنا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رحل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سابقة؟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ا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كثر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شاعر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كراراً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احظناها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: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غضب،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زن،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م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وتر؟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).</w:t>
            </w:r>
          </w:p>
          <w:p w14:paraId="24D311B5" w14:textId="298A1E98" w:rsidR="00900316" w:rsidRPr="00634987" w:rsidRDefault="00B23728" w:rsidP="00B23728">
            <w:pPr>
              <w:pStyle w:val="ListParagraph"/>
              <w:numPr>
                <w:ilvl w:val="0"/>
                <w:numId w:val="31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ا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ا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زا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غامضاً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و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حتاج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لى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وضيح؟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عرف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حقاً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ماذا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شعر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زملاء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الخج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طلب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ساعد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فسية؟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حتاج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فهم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صم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عار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رتبط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الصح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عقلي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شك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عمق؟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).</w:t>
            </w:r>
          </w:p>
        </w:tc>
        <w:tc>
          <w:tcPr>
            <w:tcW w:w="4082" w:type="dxa"/>
          </w:tcPr>
          <w:p w14:paraId="505B0D57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501BB27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راجع الطلبة ما جمعوه من معلومات في المرحلة الأولى (ملاحظات، خرائط ذهنية، ملخصات)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519AAD1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تناقشون ضمن مجموعاتهم لتحديد ما الذي عرفوه بدقة وما الذي يحتاجون إلى فهم أعمق له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35EE283D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حدّد كل فريق أبرز النقاط التي تمهّد لصياغة المشكلة بوضوح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4917" w:type="dxa"/>
          </w:tcPr>
          <w:p w14:paraId="0C8A7572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t xml:space="preserve">•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صفحة مراجعة لمخرجات المرحلة الأولى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t>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br/>
              <w:t xml:space="preserve">•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تلخيص جماعي لأبرز النتائج أو النقاط المشترك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t>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br/>
              <w:t xml:space="preserve">•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ملاحظات فردية عن الفجوات في الفهم أو الأسئلة المتبق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t>.</w:t>
            </w:r>
          </w:p>
        </w:tc>
        <w:tc>
          <w:tcPr>
            <w:tcW w:w="803" w:type="dxa"/>
          </w:tcPr>
          <w:p w14:paraId="36C83C41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</w:pPr>
          </w:p>
        </w:tc>
      </w:tr>
      <w:tr w:rsidR="00900316" w:rsidRPr="00900316" w14:paraId="2389BA31" w14:textId="77777777" w:rsidTr="006B632C">
        <w:tc>
          <w:tcPr>
            <w:tcW w:w="4146" w:type="dxa"/>
          </w:tcPr>
          <w:p w14:paraId="66B09CC9" w14:textId="77777777" w:rsidR="00900316" w:rsidRPr="00634987" w:rsidRDefault="00900316" w:rsidP="00001319">
            <w:pPr>
              <w:numPr>
                <w:ilvl w:val="1"/>
                <w:numId w:val="13"/>
              </w:numPr>
              <w:bidi/>
              <w:contextualSpacing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34987">
              <w:rPr>
                <w:rFonts w:ascii="Univers Next Arabic" w:hAnsi="Univers Next Arabic" w:cs="Univers Next Arabic"/>
                <w:sz w:val="18"/>
                <w:szCs w:val="18"/>
              </w:rPr>
              <w:t xml:space="preserve"> 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تحليل الأسباب والعوامل المرتبطة بالمشكلة</w:t>
            </w:r>
          </w:p>
          <w:p w14:paraId="0F42D5A9" w14:textId="0441F5B5" w:rsidR="00001319" w:rsidRPr="00634987" w:rsidRDefault="00001319" w:rsidP="009D1C9A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وجّه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علّم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لب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لى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حلي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ا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معوه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يانات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ملاحظات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خلا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رحل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ستكشافي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)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تحديد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عوام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دّت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لى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زايد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ضغوط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فسي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دى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لب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و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ضعف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درتهم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دار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شاعرهم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120B7BBB" w14:textId="77777777" w:rsidR="00001319" w:rsidRPr="00634987" w:rsidRDefault="00001319" w:rsidP="00001319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طرح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سئل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وجِّه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</w:rPr>
              <w:t>:</w:t>
            </w:r>
          </w:p>
          <w:p w14:paraId="6DBD5AFD" w14:textId="76B5516D" w:rsidR="00001319" w:rsidRPr="00634987" w:rsidRDefault="00001319" w:rsidP="00001319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ا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أسباب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رئيس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تراجع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صح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فسي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و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زياد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وتر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ين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زملائكم؟</w:t>
            </w:r>
          </w:p>
          <w:p w14:paraId="224DC59E" w14:textId="55D565F5" w:rsidR="00001319" w:rsidRPr="00634987" w:rsidRDefault="00001319" w:rsidP="00001319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سبب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بيئ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درسي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متحانات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/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نمر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)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،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م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غيرات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جتماعي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سائ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واص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)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،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م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قص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وع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اتي؟</w:t>
            </w:r>
          </w:p>
          <w:p w14:paraId="34F1AFD8" w14:textId="4E3156A2" w:rsidR="00001319" w:rsidRPr="00634987" w:rsidRDefault="00001319" w:rsidP="00001319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وجد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وام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خرى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غير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ضح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عد؟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ث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فجو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ين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لب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معلمين،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و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خوف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كم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جتماع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)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3CD18D95" w14:textId="2421F807" w:rsidR="00001319" w:rsidRPr="00634987" w:rsidRDefault="00001319" w:rsidP="009D1C9A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ا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آثار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اتج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ن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هما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ذه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ضغوط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فسي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ستوى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حصي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دراس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سعاد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شخصية؟</w:t>
            </w:r>
          </w:p>
          <w:p w14:paraId="6FCBBE3B" w14:textId="3B8D7515" w:rsidR="00900316" w:rsidRPr="00634987" w:rsidRDefault="00900316" w:rsidP="00001319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rtl/>
              </w:rPr>
            </w:pPr>
            <w:r w:rsidRPr="00634987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التمايز</w:t>
            </w:r>
            <w:r w:rsidRPr="00634987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rtl/>
              </w:rPr>
              <w:t>:</w:t>
            </w:r>
          </w:p>
          <w:p w14:paraId="0091DB3C" w14:textId="59EFABA1" w:rsidR="009D1C9A" w:rsidRPr="00634987" w:rsidRDefault="00900316" w:rsidP="009D1C9A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34987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 xml:space="preserve">• </w:t>
            </w:r>
            <w:r w:rsidRPr="00634987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دون مستوى الإتقان</w:t>
            </w:r>
            <w:r w:rsidRPr="00634987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>:</w:t>
            </w:r>
            <w:r w:rsidRPr="00634987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u w:val="single"/>
              </w:rPr>
              <w:t xml:space="preserve"> </w:t>
            </w:r>
            <w:r w:rsidR="009D1C9A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مامك</w:t>
            </w:r>
            <w:r w:rsidR="009D1C9A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9D1C9A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ائمة</w:t>
            </w:r>
            <w:r w:rsidR="009D1C9A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9D1C9A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اهزة</w:t>
            </w:r>
            <w:r w:rsidR="009D1C9A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9D1C9A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="009D1C9A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9D1C9A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سباب</w:t>
            </w:r>
            <w:r w:rsidR="009D1C9A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9D1C9A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وتر</w:t>
            </w:r>
            <w:r w:rsidR="009D1C9A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</w:t>
            </w:r>
            <w:r w:rsidR="009D1C9A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ضغط</w:t>
            </w:r>
            <w:r w:rsidR="009D1C9A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9D1C9A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درجات،</w:t>
            </w:r>
            <w:r w:rsidR="009D1C9A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9D1C9A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نمر،</w:t>
            </w:r>
            <w:r w:rsidR="009D1C9A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9D1C9A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لة</w:t>
            </w:r>
            <w:r w:rsidR="009D1C9A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9D1C9A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وم،</w:t>
            </w:r>
            <w:r w:rsidR="009D1C9A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9D1C9A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خوف</w:t>
            </w:r>
            <w:r w:rsidR="009D1C9A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9D1C9A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="009D1C9A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9D1C9A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ستقبل</w:t>
            </w:r>
            <w:r w:rsidR="009D1C9A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)</w:t>
            </w:r>
            <w:r w:rsidR="009D1C9A" w:rsidRPr="00634987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384C15DE" w14:textId="77777777" w:rsidR="009D1C9A" w:rsidRPr="00634987" w:rsidRDefault="009D1C9A" w:rsidP="009D1C9A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ختر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هم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سببين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ؤثران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زملائك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درس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.</w:t>
            </w:r>
          </w:p>
          <w:p w14:paraId="55685219" w14:textId="28146B17" w:rsidR="00BB6574" w:rsidRPr="00634987" w:rsidRDefault="00900316" w:rsidP="00001319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34987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 xml:space="preserve">• </w:t>
            </w:r>
            <w:r w:rsidRPr="00634987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ضمن مستوى الإتقان</w:t>
            </w:r>
            <w:r w:rsidRPr="00634987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>:</w:t>
            </w:r>
            <w:r w:rsidRPr="00634987">
              <w:rPr>
                <w:rFonts w:ascii="Univers Next Arabic" w:hAnsi="Univers Next Arabic" w:cs="Univers Next Arabic"/>
                <w:color w:val="EE0000"/>
                <w:sz w:val="18"/>
                <w:szCs w:val="18"/>
                <w:u w:val="single"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"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يهما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قوى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أثيراً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فسية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الب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: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ضغوط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دراسة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م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سائل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واصل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proofErr w:type="spellStart"/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جتماعي؟</w:t>
            </w:r>
            <w:proofErr w:type="gramStart"/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".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حدد</w:t>
            </w:r>
            <w:proofErr w:type="spellEnd"/>
            <w:proofErr w:type="gramEnd"/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سبب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أكثر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lastRenderedPageBreak/>
              <w:t>تأثيراً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جهة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ظر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proofErr w:type="spellStart"/>
            <w:proofErr w:type="gramStart"/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جموعة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.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ربط</w:t>
            </w:r>
            <w:proofErr w:type="spellEnd"/>
            <w:proofErr w:type="gramEnd"/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سبب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النتيجة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ملة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سيطة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ثلاً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: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ضغط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دراسة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-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ؤدي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لى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قلق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).</w:t>
            </w:r>
          </w:p>
          <w:p w14:paraId="5B0D2396" w14:textId="77777777" w:rsidR="00900316" w:rsidRPr="00634987" w:rsidRDefault="00900316" w:rsidP="00BB6574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34987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 xml:space="preserve">• </w:t>
            </w:r>
            <w:r w:rsidRPr="00634987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فوق مستوى الإتقان</w:t>
            </w:r>
            <w:r w:rsidRPr="00634987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>:</w:t>
            </w:r>
            <w:r w:rsidRPr="00634987">
              <w:rPr>
                <w:rFonts w:ascii="Univers Next Arabic" w:hAnsi="Univers Next Arabic" w:cs="Univers Next Arabic"/>
                <w:color w:val="EE0000"/>
                <w:sz w:val="18"/>
                <w:szCs w:val="18"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حلل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يف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مكن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ـ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نمر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إلكتروني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تحول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شكلة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رقمية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لى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زمة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صحية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سدية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ثل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قدان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شهية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و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proofErr w:type="gramStart"/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أرق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)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؟</w:t>
            </w:r>
            <w:proofErr w:type="gramEnd"/>
          </w:p>
          <w:p w14:paraId="764DDD8F" w14:textId="424E19D0" w:rsidR="00BB6574" w:rsidRPr="00634987" w:rsidRDefault="00BB6574" w:rsidP="00BB6574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قترح فرضية علاجية للمدرسة: "إذا قمنا بإنشاء (نظام دعم الأقران)، فإن حالات (العزلة الطلابية) ستنخفض لأن (اذكر السبب)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</w:rPr>
              <w:t>".</w:t>
            </w:r>
          </w:p>
        </w:tc>
        <w:tc>
          <w:tcPr>
            <w:tcW w:w="4082" w:type="dxa"/>
          </w:tcPr>
          <w:p w14:paraId="2EA35E52" w14:textId="77777777" w:rsidR="009D1C9A" w:rsidRDefault="009D1C9A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lastRenderedPageBreak/>
              <w:t>يناقش</w:t>
            </w:r>
            <w:r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طلبة</w:t>
            </w:r>
            <w:r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ع</w:t>
            </w:r>
            <w:r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جموعاتهم</w:t>
            </w:r>
            <w:r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أسباب</w:t>
            </w:r>
            <w:r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حتملة</w:t>
            </w:r>
            <w:r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لتراجع</w:t>
            </w:r>
            <w:r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اهتمام</w:t>
            </w:r>
            <w:r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بالصحة</w:t>
            </w:r>
            <w:r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نفسية</w:t>
            </w:r>
            <w:r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رفاه</w:t>
            </w:r>
            <w:r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>: (</w:t>
            </w:r>
            <w:r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ثل</w:t>
            </w:r>
            <w:r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: </w:t>
            </w:r>
            <w:r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خجل</w:t>
            </w:r>
            <w:r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ن</w:t>
            </w:r>
            <w:r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طلب</w:t>
            </w:r>
            <w:r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ساعدة،</w:t>
            </w:r>
            <w:r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ضغوط</w:t>
            </w:r>
            <w:r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دراسة</w:t>
            </w:r>
            <w:r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ستمرة،</w:t>
            </w:r>
            <w:r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قلة</w:t>
            </w:r>
            <w:r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وعي</w:t>
            </w:r>
            <w:r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بكيفية</w:t>
            </w:r>
            <w:r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إدارة</w:t>
            </w:r>
            <w:r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شاعر،</w:t>
            </w:r>
            <w:r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أو</w:t>
            </w:r>
            <w:r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تأثير</w:t>
            </w:r>
            <w:r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قارنات</w:t>
            </w:r>
            <w:r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اجتماعية</w:t>
            </w:r>
            <w:r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>).</w:t>
            </w:r>
          </w:p>
          <w:p w14:paraId="082119D3" w14:textId="77777777" w:rsidR="009D1C9A" w:rsidRDefault="009D1C9A" w:rsidP="009D1C9A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52F53EC7" w14:textId="4C66358C" w:rsidR="00900316" w:rsidRPr="00900316" w:rsidRDefault="00900316" w:rsidP="009D1C9A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قارنون بين آرائهم لتحديد العوامل الأكثر تأثيرًا (اجتماعية، ثقافية، تقنية)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5764B3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رسمون خريطة مفاهيم توضّح العلاقة بين الأسباب والنتائج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4917" w:type="dxa"/>
          </w:tcPr>
          <w:p w14:paraId="463108B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خريطة مفاهيم توضّح أسباب المشكلة وآثاره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قائمة بالأسباب مرتبة حسب درجة التأثير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لخص جماعي يوضح أهم الاستنتاجات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803" w:type="dxa"/>
          </w:tcPr>
          <w:p w14:paraId="622794F1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900316" w:rsidRPr="00900316" w14:paraId="69462D0D" w14:textId="77777777" w:rsidTr="006B632C">
        <w:tc>
          <w:tcPr>
            <w:tcW w:w="4146" w:type="dxa"/>
          </w:tcPr>
          <w:p w14:paraId="36DED033" w14:textId="688C07AB" w:rsidR="00C05CD0" w:rsidRPr="00634987" w:rsidRDefault="00BB6574" w:rsidP="00C05CD0">
            <w:pPr>
              <w:bidi/>
              <w:contextualSpacing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3.</w:t>
            </w:r>
            <w:r w:rsidR="00900316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صياغة بيان المشكلة بدقة </w:t>
            </w:r>
            <w:proofErr w:type="gramStart"/>
            <w:r w:rsidR="00900316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ووضوح</w:t>
            </w:r>
            <w:r w:rsidR="00C05CD0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 xml:space="preserve"> :</w:t>
            </w:r>
            <w:proofErr w:type="gramEnd"/>
          </w:p>
          <w:p w14:paraId="27DA2769" w14:textId="19958BCD" w:rsidR="00C05CD0" w:rsidRPr="00634987" w:rsidRDefault="00C05CD0" w:rsidP="00C05CD0">
            <w:pPr>
              <w:pStyle w:val="ListParagraph"/>
              <w:numPr>
                <w:ilvl w:val="0"/>
                <w:numId w:val="33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شرح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علّم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لطلب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يف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ُصاغ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شكل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مل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ركز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واضح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عبّر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ن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وهر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حد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فس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و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جتماع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proofErr w:type="spellStart"/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واجهها</w:t>
            </w:r>
            <w:proofErr w:type="spellEnd"/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لب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درس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.</w:t>
            </w:r>
          </w:p>
          <w:p w14:paraId="7726BAE9" w14:textId="77777777" w:rsidR="00C05CD0" w:rsidRPr="00634987" w:rsidRDefault="00C05CD0" w:rsidP="00C05CD0">
            <w:pPr>
              <w:pStyle w:val="ListParagraph"/>
              <w:numPr>
                <w:ilvl w:val="0"/>
                <w:numId w:val="32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قدّم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ماذج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رشادي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ث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:</w:t>
            </w:r>
          </w:p>
          <w:p w14:paraId="03789DAB" w14:textId="6CDE3847" w:rsidR="00C05CD0" w:rsidRPr="00634987" w:rsidRDefault="00C05CD0" w:rsidP="009D1C9A">
            <w:pPr>
              <w:pStyle w:val="ListParagraph"/>
              <w:numPr>
                <w:ilvl w:val="0"/>
                <w:numId w:val="32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634987">
              <w:rPr>
                <w:rFonts w:ascii="Univers Next Arabic" w:hAnsi="Univers Next Arabic" w:cs="Univers Next Arabic" w:hint="eastAsia"/>
                <w:sz w:val="18"/>
                <w:szCs w:val="18"/>
                <w:rtl/>
              </w:rPr>
              <w:t>“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واجه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لب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درستنا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ضغوطاً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فسي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تزايد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أن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...”</w:t>
            </w:r>
          </w:p>
          <w:p w14:paraId="117F8570" w14:textId="0DCD82E3" w:rsidR="00C05CD0" w:rsidRPr="00634987" w:rsidRDefault="00C05CD0" w:rsidP="00C05CD0">
            <w:pPr>
              <w:pStyle w:val="ListParagraph"/>
              <w:numPr>
                <w:ilvl w:val="0"/>
                <w:numId w:val="32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634987">
              <w:rPr>
                <w:rFonts w:ascii="Univers Next Arabic" w:hAnsi="Univers Next Arabic" w:cs="Univers Next Arabic" w:hint="eastAsia"/>
                <w:sz w:val="18"/>
                <w:szCs w:val="18"/>
                <w:rtl/>
              </w:rPr>
              <w:t>“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جد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كثير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زملاء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صعوب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دار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شاعرهم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و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طلب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دعم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فس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سبب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...”</w:t>
            </w:r>
          </w:p>
          <w:p w14:paraId="4B86E423" w14:textId="642ED315" w:rsidR="00900316" w:rsidRPr="00634987" w:rsidRDefault="00C05CD0" w:rsidP="00C05CD0">
            <w:pPr>
              <w:pStyle w:val="ListParagraph"/>
              <w:numPr>
                <w:ilvl w:val="0"/>
                <w:numId w:val="32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ثم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وجّههم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صياغ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يان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شكل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أسلوبهم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خاص،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ع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أكيد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صف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حد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دون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ضمين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ذه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رحل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.</w:t>
            </w:r>
          </w:p>
          <w:p w14:paraId="10EB0163" w14:textId="77777777" w:rsidR="00900316" w:rsidRPr="00634987" w:rsidRDefault="00900316" w:rsidP="00900316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</w:pPr>
            <w:r w:rsidRPr="00634987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التمايز:</w:t>
            </w:r>
          </w:p>
          <w:p w14:paraId="036648E8" w14:textId="77777777" w:rsidR="00C05CD0" w:rsidRPr="00634987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34987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 xml:space="preserve">• </w:t>
            </w:r>
            <w:r w:rsidRPr="00634987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دون مستوى الإتقان</w:t>
            </w:r>
            <w:r w:rsidRPr="00634987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>:</w:t>
            </w:r>
            <w:r w:rsidRPr="00634987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u w:val="single"/>
              </w:rPr>
              <w:t xml:space="preserve"> </w:t>
            </w:r>
            <w:r w:rsidR="00C05CD0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زوّد</w:t>
            </w:r>
            <w:r w:rsidR="00C05CD0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05CD0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علّم</w:t>
            </w:r>
            <w:r w:rsidR="00C05CD0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05CD0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لبة</w:t>
            </w:r>
            <w:r w:rsidR="00C05CD0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05CD0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قوالب</w:t>
            </w:r>
            <w:r w:rsidR="00C05CD0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05CD0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اهزة</w:t>
            </w:r>
            <w:r w:rsidR="00C05CD0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05CD0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حتوي</w:t>
            </w:r>
            <w:r w:rsidR="00C05CD0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05CD0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راغات</w:t>
            </w:r>
            <w:r w:rsidR="00C05CD0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</w:t>
            </w:r>
            <w:r w:rsidR="00C05CD0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واجه</w:t>
            </w:r>
            <w:r w:rsidR="00C05CD0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05CD0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زملائي</w:t>
            </w:r>
            <w:r w:rsidR="00C05CD0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05CD0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وتر</w:t>
            </w:r>
            <w:r w:rsidR="00C05CD0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05CD0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سبب</w:t>
            </w:r>
            <w:r w:rsidR="00C05CD0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______</w:t>
            </w:r>
            <w:r w:rsidR="00C05CD0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،</w:t>
            </w:r>
            <w:r w:rsidR="00C05CD0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05CD0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هذا</w:t>
            </w:r>
            <w:r w:rsidR="00C05CD0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05CD0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ؤثر</w:t>
            </w:r>
            <w:r w:rsidR="00C05CD0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05CD0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="00C05CD0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_____</w:t>
            </w:r>
            <w:proofErr w:type="gramStart"/>
            <w:r w:rsidR="00C05CD0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_)</w:t>
            </w:r>
            <w:r w:rsidR="00C05CD0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،</w:t>
            </w:r>
            <w:proofErr w:type="gramEnd"/>
            <w:r w:rsidR="00C05CD0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05CD0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يوجّههم</w:t>
            </w:r>
            <w:r w:rsidR="00C05CD0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05CD0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ملئها</w:t>
            </w:r>
            <w:r w:rsidR="00C05CD0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05CD0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ناءً</w:t>
            </w:r>
            <w:r w:rsidR="00C05CD0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05CD0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="00C05CD0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05CD0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لاحظات</w:t>
            </w:r>
            <w:r w:rsidR="00C05CD0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05CD0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ي</w:t>
            </w:r>
            <w:r w:rsidR="00C05CD0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05CD0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معوها</w:t>
            </w:r>
            <w:r w:rsidR="00C05CD0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05CD0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سابقاً</w:t>
            </w:r>
            <w:r w:rsidR="00C05CD0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.</w:t>
            </w:r>
          </w:p>
          <w:p w14:paraId="22A0F14F" w14:textId="7CD1458E" w:rsidR="00900316" w:rsidRPr="00634987" w:rsidRDefault="00900316" w:rsidP="00C05CD0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34987">
              <w:rPr>
                <w:rFonts w:ascii="Univers Next Arabic" w:hAnsi="Univers Next Arabic" w:cs="Univers Next Arabic"/>
                <w:color w:val="EE0000"/>
                <w:sz w:val="18"/>
                <w:szCs w:val="18"/>
                <w:highlight w:val="yellow"/>
              </w:rPr>
              <w:t xml:space="preserve">• </w:t>
            </w:r>
            <w:r w:rsidRPr="00634987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ضمن مستوى الإتقان</w:t>
            </w:r>
            <w:r w:rsidRPr="00634987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>:</w:t>
            </w:r>
            <w:r w:rsidRPr="00634987">
              <w:rPr>
                <w:rFonts w:ascii="Univers Next Arabic" w:hAnsi="Univers Next Arabic" w:cs="Univers Next Arabic"/>
                <w:color w:val="EE0000"/>
                <w:sz w:val="18"/>
                <w:szCs w:val="18"/>
              </w:rPr>
              <w:t xml:space="preserve"> 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يطلب من الطلبة كتابة جمل متعددة تصف المشكلة ثم مناقشتها واختيار الأنسب من حيث الدقة والوضوح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Pr="00634987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 xml:space="preserve">• </w:t>
            </w:r>
            <w:r w:rsidRPr="00634987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فوق مستوى الإتقان</w:t>
            </w:r>
            <w:r w:rsidRPr="00634987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>:</w:t>
            </w:r>
            <w:r w:rsidRPr="00634987">
              <w:rPr>
                <w:rFonts w:ascii="Univers Next Arabic" w:hAnsi="Univers Next Arabic" w:cs="Univers Next Arabic"/>
                <w:color w:val="EE0000"/>
                <w:sz w:val="18"/>
                <w:szCs w:val="18"/>
              </w:rPr>
              <w:t xml:space="preserve"> 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يكلّف الطلبة المتقدّمين بصياغة أكثر من نسخة لبيان المشكلة مع تحليل الفرق بينها من حيث التركيز والموضوعية، وتولي دور مراجعة وصقل بيانات المجموعات الأخرى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</w:tc>
        <w:tc>
          <w:tcPr>
            <w:tcW w:w="4082" w:type="dxa"/>
          </w:tcPr>
          <w:p w14:paraId="13561BF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  <w:lang w:bidi="ar-AE"/>
              </w:rPr>
              <w:t>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عمل الطلبة في مجموعاتهم على صياغة جملة تصف المشكلة بدقة بناءً على النقاش والتحلي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697BE2BE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ناقشون اختلاف الصياغات ويتفقون على نسخة نهائية تمثل موقف الفريق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4917" w:type="dxa"/>
          </w:tcPr>
          <w:p w14:paraId="50B67135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نسخة مكتوبة من بيان المشكلة في جملة أو فقرة قصير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رقة مقارنة بين صياغات المجموعات (قبل وبعد التعديل)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803" w:type="dxa"/>
          </w:tcPr>
          <w:p w14:paraId="0221E476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900316" w:rsidRPr="00900316" w14:paraId="3A885242" w14:textId="77777777" w:rsidTr="006B632C">
        <w:tc>
          <w:tcPr>
            <w:tcW w:w="4146" w:type="dxa"/>
          </w:tcPr>
          <w:p w14:paraId="1EC57825" w14:textId="0917A172" w:rsidR="00C05CD0" w:rsidRPr="00634987" w:rsidRDefault="00900316" w:rsidP="00BB6574">
            <w:pPr>
              <w:pStyle w:val="ListParagraph"/>
              <w:numPr>
                <w:ilvl w:val="0"/>
                <w:numId w:val="36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تحليل أطراف المشكلة والمتأثرين بها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يطلب المعلّم من المجموعات التفكير في الأطراف المعنية بالمشكلة: من المتأثر بها؟ من يمكن أن يسهم في حلّها؟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يستخدم أسئلة موجهة مث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</w:rPr>
              <w:t>:</w:t>
            </w:r>
          </w:p>
          <w:p w14:paraId="65DFCE57" w14:textId="53E63539" w:rsidR="00C05CD0" w:rsidRPr="00634987" w:rsidRDefault="00C05CD0" w:rsidP="00C05CD0">
            <w:pPr>
              <w:pStyle w:val="ListParagraph"/>
              <w:numPr>
                <w:ilvl w:val="0"/>
                <w:numId w:val="34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م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أفراد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أكثر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أثراً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الضغوط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فسي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داخ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درستنا؟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م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لب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قط،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م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علمون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أولياء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أمور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يضاً؟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).</w:t>
            </w:r>
          </w:p>
          <w:p w14:paraId="3A5B7EA8" w14:textId="3964EDF8" w:rsidR="00C05CD0" w:rsidRPr="00634987" w:rsidRDefault="00C05CD0" w:rsidP="00C05CD0">
            <w:pPr>
              <w:pStyle w:val="ListParagraph"/>
              <w:numPr>
                <w:ilvl w:val="0"/>
                <w:numId w:val="34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مكنه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قديم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دعم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مساهم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ح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ذه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شكلة؟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أخصائ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جتماعي،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إدارة،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أصدقاء،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م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أسرة؟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).</w:t>
            </w:r>
          </w:p>
          <w:p w14:paraId="443B2FAE" w14:textId="6316CB72" w:rsidR="00900316" w:rsidRPr="00634987" w:rsidRDefault="00C05CD0" w:rsidP="00C05CD0">
            <w:pPr>
              <w:pStyle w:val="ListParagraph"/>
              <w:numPr>
                <w:ilvl w:val="0"/>
                <w:numId w:val="34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ا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ثر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راجع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رفاه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فس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اق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الب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زملائه،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بتحصيله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دراسي،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بحياته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داخ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نزل؟</w:t>
            </w:r>
          </w:p>
        </w:tc>
        <w:tc>
          <w:tcPr>
            <w:tcW w:w="4082" w:type="dxa"/>
          </w:tcPr>
          <w:p w14:paraId="2DA0FC88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1404AA7A" w14:textId="3E8E79BA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رسم الطلبة خريطة للأطراف ذات العلاقة بالمشكلة </w:t>
            </w:r>
            <w:r w:rsidR="009D1C9A"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يرسم</w:t>
            </w:r>
            <w:r w:rsidR="009D1C9A"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="009D1C9A"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طلبة</w:t>
            </w:r>
            <w:r w:rsidR="009D1C9A"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="009D1C9A"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خريطة</w:t>
            </w:r>
            <w:r w:rsidR="009D1C9A"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="009D1C9A"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تشمل</w:t>
            </w:r>
            <w:r w:rsidR="009D1C9A"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>: (</w:t>
            </w:r>
            <w:r w:rsidR="009D1C9A"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طلبة،</w:t>
            </w:r>
            <w:r w:rsidR="009D1C9A"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="009D1C9A"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أسر،</w:t>
            </w:r>
            <w:r w:rsidR="009D1C9A"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="009D1C9A"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دارس،</w:t>
            </w:r>
            <w:r w:rsidR="009D1C9A"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="009D1C9A"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سائل</w:t>
            </w:r>
            <w:r w:rsidR="009D1C9A"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="009D1C9A" w:rsidRPr="009D1C9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إعلام</w:t>
            </w:r>
            <w:r w:rsidR="009D1C9A" w:rsidRPr="009D1C9A">
              <w:rPr>
                <w:rFonts w:ascii="Univers Next Arabic" w:hAnsi="Univers Next Arabic" w:cs="Univers Next Arabic"/>
                <w:sz w:val="22"/>
                <w:szCs w:val="22"/>
                <w:rtl/>
              </w:rPr>
              <w:t>).</w:t>
            </w:r>
          </w:p>
          <w:p w14:paraId="120CBF3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حددون لكل طرف دوره وتأثيره في استمرار أو تراجع تداول الحكايات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0E10AA54" w14:textId="77777777" w:rsidR="00900316" w:rsidRPr="00900316" w:rsidRDefault="00900316" w:rsidP="00900316">
            <w:pPr>
              <w:tabs>
                <w:tab w:val="left" w:pos="1387"/>
              </w:tabs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ab/>
            </w:r>
          </w:p>
        </w:tc>
        <w:tc>
          <w:tcPr>
            <w:tcW w:w="4917" w:type="dxa"/>
          </w:tcPr>
          <w:p w14:paraId="306309F8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خريطة الأطراف المعن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جدول يوضح “الطرف – الدور – درجة التأثير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”.</w:t>
            </w:r>
          </w:p>
        </w:tc>
        <w:tc>
          <w:tcPr>
            <w:tcW w:w="803" w:type="dxa"/>
          </w:tcPr>
          <w:p w14:paraId="6282446F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900316" w:rsidRPr="00900316" w14:paraId="662D357E" w14:textId="77777777" w:rsidTr="006B632C">
        <w:tc>
          <w:tcPr>
            <w:tcW w:w="4146" w:type="dxa"/>
          </w:tcPr>
          <w:p w14:paraId="7FED180F" w14:textId="7BF83763" w:rsidR="00C05CD0" w:rsidRPr="00634987" w:rsidRDefault="00900316" w:rsidP="00BB6574">
            <w:pPr>
              <w:pStyle w:val="ListParagraph"/>
              <w:numPr>
                <w:ilvl w:val="0"/>
                <w:numId w:val="36"/>
              </w:numPr>
              <w:tabs>
                <w:tab w:val="left" w:pos="1385"/>
              </w:tabs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مناقشة الأدلة والبحث عن الروابط بين الأسباب والنتائج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يقود المعلّم نقاشًا جماعيًا لمراجعة الأسباب والآثار التي توصل إليها الطلب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lastRenderedPageBreak/>
              <w:t>يحثهم على ربطها بالنتائج الواقعية أو بالملاحظات التي جمعوها مسبقًا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يطرح أسئلة مث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</w:rPr>
              <w:t>:</w:t>
            </w:r>
          </w:p>
          <w:p w14:paraId="2300F9F9" w14:textId="379F9392" w:rsidR="00C05CD0" w:rsidRPr="00634987" w:rsidRDefault="00C05CD0" w:rsidP="00C05CD0">
            <w:pPr>
              <w:pStyle w:val="ListParagraph"/>
              <w:numPr>
                <w:ilvl w:val="0"/>
                <w:numId w:val="35"/>
              </w:numPr>
              <w:tabs>
                <w:tab w:val="left" w:pos="1385"/>
              </w:tabs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ا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علاق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ين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زياد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ستخدام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سائ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واص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جتماع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شعور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العزل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و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قلق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دى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لبة؟</w:t>
            </w:r>
          </w:p>
          <w:p w14:paraId="16DE13EF" w14:textId="77777777" w:rsidR="00C05CD0" w:rsidRPr="00634987" w:rsidRDefault="00C05CD0" w:rsidP="00C05CD0">
            <w:pPr>
              <w:pStyle w:val="ListParagraph"/>
              <w:numPr>
                <w:ilvl w:val="0"/>
                <w:numId w:val="35"/>
              </w:numPr>
              <w:tabs>
                <w:tab w:val="left" w:pos="1385"/>
              </w:tabs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مكن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كون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شكل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رتبط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تغيّر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مط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يا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ث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ل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وم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و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غياب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أنشط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ركي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)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تأثير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ذلك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ستقرارنا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فسي؟</w:t>
            </w:r>
          </w:p>
          <w:p w14:paraId="16CD941B" w14:textId="45C0F75A" w:rsidR="00900316" w:rsidRPr="00634987" w:rsidRDefault="00900316" w:rsidP="00C05CD0">
            <w:pPr>
              <w:tabs>
                <w:tab w:val="left" w:pos="1385"/>
              </w:tabs>
              <w:bidi/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</w:pPr>
            <w:r w:rsidRPr="00634987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التمايز:</w:t>
            </w:r>
          </w:p>
          <w:p w14:paraId="586A5D13" w14:textId="268734BC" w:rsidR="00BB6574" w:rsidRPr="00634987" w:rsidRDefault="00900316" w:rsidP="00BB6574">
            <w:pPr>
              <w:tabs>
                <w:tab w:val="left" w:pos="1385"/>
              </w:tabs>
              <w:bidi/>
              <w:ind w:left="284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34987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 xml:space="preserve">• </w:t>
            </w:r>
            <w:r w:rsidRPr="00634987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دون مستوى الإتقان</w:t>
            </w:r>
            <w:r w:rsidRPr="00634987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>:</w:t>
            </w:r>
            <w:r w:rsidRPr="00634987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تبسيط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سئلة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مايز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جعلها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كثر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ضوحاً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مباشرة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لطلاب،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ليك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قترح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جديد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</w:rPr>
              <w:t>:</w:t>
            </w:r>
          </w:p>
          <w:p w14:paraId="038184A9" w14:textId="70A208F4" w:rsidR="00BB6574" w:rsidRPr="00634987" w:rsidRDefault="00BB6574" w:rsidP="00BB6574">
            <w:pPr>
              <w:tabs>
                <w:tab w:val="left" w:pos="1385"/>
              </w:tabs>
              <w:ind w:left="284"/>
              <w:jc w:val="right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34987">
              <w:rPr>
                <w:rFonts w:ascii="Univers Next Arabic" w:hAnsi="Univers Next Arabic" w:cs="Univers Next Arabic" w:hint="eastAsia"/>
                <w:sz w:val="18"/>
                <w:szCs w:val="18"/>
              </w:rPr>
              <w:t>•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دون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ستوى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إتقان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بحث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تصنيف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)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 xml:space="preserve"> </w:t>
            </w:r>
          </w:p>
          <w:p w14:paraId="7A57340A" w14:textId="2BFEE950" w:rsidR="00BB6574" w:rsidRPr="00634987" w:rsidRDefault="00BB6574" w:rsidP="00BB6574">
            <w:pPr>
              <w:tabs>
                <w:tab w:val="left" w:pos="1385"/>
              </w:tabs>
              <w:bidi/>
              <w:ind w:left="284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هم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: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مامك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لمات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مث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سباب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قلق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: (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متحانات،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نمر،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لة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وم،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خوف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ستقبل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)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5157E3CD" w14:textId="6D4973CF" w:rsidR="00BB6574" w:rsidRPr="00634987" w:rsidRDefault="00BB6574" w:rsidP="00BB6574">
            <w:pPr>
              <w:tabs>
                <w:tab w:val="left" w:pos="1385"/>
              </w:tabs>
              <w:bidi/>
              <w:ind w:left="284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ختر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كثر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سببين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شعر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هما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تشران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ين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زملائك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0EA719F2" w14:textId="35ECAC8F" w:rsidR="00BB6574" w:rsidRPr="00634987" w:rsidRDefault="00BB6574" w:rsidP="00BB6574">
            <w:pPr>
              <w:tabs>
                <w:tab w:val="left" w:pos="1385"/>
              </w:tabs>
              <w:bidi/>
              <w:ind w:left="284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ضع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كلمات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كانها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صحيح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</w:rPr>
              <w:t>:</w:t>
            </w:r>
          </w:p>
          <w:p w14:paraId="470BE06E" w14:textId="53A4B434" w:rsidR="00BB6574" w:rsidRPr="00634987" w:rsidRDefault="00BB6574" w:rsidP="00BB6574">
            <w:pPr>
              <w:tabs>
                <w:tab w:val="left" w:pos="1385"/>
              </w:tabs>
              <w:bidi/>
              <w:ind w:left="284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سبب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دراس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</w:rPr>
              <w:t>: (................)</w:t>
            </w:r>
          </w:p>
          <w:p w14:paraId="34E3E9A5" w14:textId="77777777" w:rsidR="00BB6574" w:rsidRPr="00634987" w:rsidRDefault="00BB6574" w:rsidP="00BB6574">
            <w:pPr>
              <w:tabs>
                <w:tab w:val="left" w:pos="1385"/>
              </w:tabs>
              <w:bidi/>
              <w:ind w:left="284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سبب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شخصي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: (................)</w:t>
            </w:r>
          </w:p>
          <w:p w14:paraId="5B0343CF" w14:textId="7065899C" w:rsidR="00BB6574" w:rsidRPr="00634987" w:rsidRDefault="00900316" w:rsidP="002F530B">
            <w:pPr>
              <w:tabs>
                <w:tab w:val="left" w:pos="1385"/>
              </w:tabs>
              <w:bidi/>
              <w:ind w:left="284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34987">
              <w:rPr>
                <w:rFonts w:ascii="Univers Next Arabic" w:hAnsi="Univers Next Arabic" w:cs="Univers Next Arabic"/>
                <w:sz w:val="18"/>
                <w:szCs w:val="18"/>
              </w:rPr>
              <w:t xml:space="preserve">• </w:t>
            </w:r>
            <w:r w:rsidRPr="00634987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ضمن مستوى الإتقان</w:t>
            </w:r>
            <w:r w:rsidRPr="00634987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>:</w:t>
            </w:r>
            <w:r w:rsidRPr="00634987">
              <w:rPr>
                <w:rFonts w:ascii="Univers Next Arabic" w:hAnsi="Univers Next Arabic" w:cs="Univers Next Arabic"/>
                <w:color w:val="EE0000"/>
                <w:sz w:val="18"/>
                <w:szCs w:val="18"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يهما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صعب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الب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: (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ضغط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أهل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جل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درجات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)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م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دمان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هاتف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proofErr w:type="gramStart"/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سهر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)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؟</w:t>
            </w:r>
            <w:proofErr w:type="gramEnd"/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proofErr w:type="spellStart"/>
            <w:proofErr w:type="gramStart"/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لماذا؟أكمل</w:t>
            </w:r>
            <w:proofErr w:type="spellEnd"/>
            <w:proofErr w:type="gramEnd"/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خطط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سبب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نتيجة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الي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:(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سبب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: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نمر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)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-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تيجة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جسدية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: </w:t>
            </w:r>
            <w:proofErr w:type="gramStart"/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................)(</w:t>
            </w:r>
            <w:proofErr w:type="gramEnd"/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سبب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: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متحانات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)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-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تيجة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سلوكية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: ................)</w:t>
            </w:r>
          </w:p>
          <w:p w14:paraId="1057BFB0" w14:textId="77777777" w:rsidR="00900316" w:rsidRPr="00634987" w:rsidRDefault="00900316" w:rsidP="00BB6574">
            <w:pPr>
              <w:tabs>
                <w:tab w:val="left" w:pos="1385"/>
              </w:tabs>
              <w:bidi/>
              <w:ind w:left="284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34987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</w:rPr>
              <w:t xml:space="preserve">• </w:t>
            </w:r>
            <w:r w:rsidRPr="00634987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فوق مستوى الإتقان</w:t>
            </w:r>
            <w:r w:rsidRPr="00634987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>:</w:t>
            </w:r>
            <w:r w:rsidRPr="00634987">
              <w:rPr>
                <w:rFonts w:ascii="Univers Next Arabic" w:hAnsi="Univers Next Arabic" w:cs="Univers Next Arabic"/>
                <w:color w:val="EE0000"/>
                <w:sz w:val="18"/>
                <w:szCs w:val="18"/>
                <w:u w:val="single"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شرح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اختصار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يف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ؤدي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خوف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فشل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لى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هروب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شاركة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أنشطة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درسية</w:t>
            </w:r>
            <w:r w:rsidR="00BB6574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"</w:t>
            </w:r>
            <w:r w:rsidR="00BB6574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؟</w:t>
            </w:r>
          </w:p>
          <w:p w14:paraId="67B788AD" w14:textId="06858E0B" w:rsidR="00BB6574" w:rsidRPr="00634987" w:rsidRDefault="00BB6574" w:rsidP="00634987">
            <w:pPr>
              <w:tabs>
                <w:tab w:val="left" w:pos="1385"/>
              </w:tabs>
              <w:bidi/>
              <w:ind w:left="284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34987">
              <w:rPr>
                <w:rFonts w:ascii="Univers Next Arabic" w:hAnsi="Univers Next Arabic" w:cs="Univers Next Arabic"/>
                <w:sz w:val="18"/>
                <w:szCs w:val="18"/>
              </w:rPr>
              <w:t>"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كيف نجعل مدرستنا مكاناً يقلل من ضغط الأعصاب؟</w:t>
            </w:r>
            <w:r w:rsidRPr="00634987">
              <w:rPr>
                <w:rFonts w:ascii="Univers Next Arabic" w:hAnsi="Univers Next Arabic" w:cs="Univers Next Arabic"/>
                <w:sz w:val="18"/>
                <w:szCs w:val="18"/>
              </w:rPr>
              <w:t>".</w:t>
            </w:r>
          </w:p>
        </w:tc>
        <w:tc>
          <w:tcPr>
            <w:tcW w:w="4082" w:type="dxa"/>
          </w:tcPr>
          <w:p w14:paraId="07034FE2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يراجع الطلبة أدلتهم السابقة، ويربطون المعلومات الجديدة بالبيانات التي جمعوه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51C4E52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lastRenderedPageBreak/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حاولون تفسير العلاقات بين السبب والنتيجة باستخدام أمثلة واقعية من بيئتهم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49F562A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سجلون استنتاجاتهم في بطاقات عمل أو في ملفاتهم الفرد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4917" w:type="dxa"/>
          </w:tcPr>
          <w:p w14:paraId="65D56ED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lastRenderedPageBreak/>
              <w:t>•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بطاقات استنتاجات فرد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جداول تربط بين السبب والنتيجة والأثر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لاحظات تحليلية مكتوبة من النقاش الجماع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803" w:type="dxa"/>
          </w:tcPr>
          <w:p w14:paraId="480AECDA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900316" w:rsidRPr="00900316" w14:paraId="59936A8A" w14:textId="77777777" w:rsidTr="006B632C">
        <w:tc>
          <w:tcPr>
            <w:tcW w:w="4146" w:type="dxa"/>
          </w:tcPr>
          <w:p w14:paraId="6F6A1BDB" w14:textId="4762FADB" w:rsidR="00900316" w:rsidRPr="00634987" w:rsidRDefault="000C6B5C" w:rsidP="000C6B5C">
            <w:pPr>
              <w:tabs>
                <w:tab w:val="left" w:pos="1519"/>
              </w:tabs>
              <w:bidi/>
              <w:contextualSpacing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6.</w:t>
            </w:r>
            <w:r w:rsidR="00900316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توصّل إلى تعريف نهائي للمشكلة ومناقشة أهميتها</w:t>
            </w:r>
            <w:r w:rsidR="00900316" w:rsidRPr="00634987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="00900316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يوجّه المعلّم المجموعات لتلخيص ما توصلوا إليه في جملة مركزة تعبّر عن فهمهم النهائي للمشكلة وأهميتها للمجتمع</w:t>
            </w:r>
            <w:r w:rsidR="00900316" w:rsidRPr="00634987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  <w:r w:rsidR="00900316" w:rsidRPr="00634987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="00900316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يطرح سؤالًا ختاميًا: </w:t>
            </w:r>
            <w:r w:rsidR="00256A42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>«</w:t>
            </w:r>
            <w:r w:rsidR="00256A42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ماذا</w:t>
            </w:r>
            <w:r w:rsidR="00256A42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56A42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="00256A42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56A42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هم</w:t>
            </w:r>
            <w:r w:rsidR="00256A42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56A42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داً</w:t>
            </w:r>
            <w:r w:rsidR="00256A42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56A42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</w:t>
            </w:r>
            <w:r w:rsidR="00256A42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56A42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جد</w:t>
            </w:r>
            <w:r w:rsidR="00256A42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56A42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حلولاً</w:t>
            </w:r>
            <w:r w:rsidR="00256A42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56A42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ملية</w:t>
            </w:r>
            <w:r w:rsidR="00256A42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56A42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دعم</w:t>
            </w:r>
            <w:r w:rsidR="00256A42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56A42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صحة</w:t>
            </w:r>
            <w:r w:rsidR="00256A42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56A42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فسية</w:t>
            </w:r>
            <w:r w:rsidR="00256A42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56A42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رفاه</w:t>
            </w:r>
            <w:r w:rsidR="00256A42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56A42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زملائنا</w:t>
            </w:r>
            <w:r w:rsidR="00256A42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56A42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="00256A42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56A42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درسة</w:t>
            </w:r>
            <w:r w:rsidR="00256A42" w:rsidRPr="00634987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56A42" w:rsidRPr="00634987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آن؟</w:t>
            </w:r>
            <w:r w:rsidR="00256A42" w:rsidRPr="00634987">
              <w:rPr>
                <w:rFonts w:ascii="Univers Next Arabic" w:hAnsi="Univers Next Arabic" w:cs="Univers Next Arabic" w:hint="eastAsia"/>
                <w:sz w:val="18"/>
                <w:szCs w:val="18"/>
                <w:rtl/>
              </w:rPr>
              <w:t>»</w:t>
            </w:r>
          </w:p>
        </w:tc>
        <w:tc>
          <w:tcPr>
            <w:tcW w:w="4082" w:type="dxa"/>
          </w:tcPr>
          <w:p w14:paraId="3A6149A0" w14:textId="3B3E8FFB" w:rsidR="00900316" w:rsidRPr="00900316" w:rsidRDefault="00900316" w:rsidP="000C6B5C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تعاون الطلبة في مجموعاتهم لصياغة البيان النهائي للمشكلة وتوضيح سبب أهميته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ارك ممثل كل مجموعة في عرض تعريف المشكلة أمام الصف ومناقشة أوجه التشابه والاختلاف بين المجموعات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4917" w:type="dxa"/>
          </w:tcPr>
          <w:p w14:paraId="41525717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بيان النهائي للمشكلة موقّع من المجموع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رقة عرض جماعي أو ملصق بصري للمشكل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لاحظات فردية عن أهمية المشكلة للمجتمع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803" w:type="dxa"/>
          </w:tcPr>
          <w:p w14:paraId="0EE3F0A4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900316" w:rsidRPr="00900316" w14:paraId="45D3C200" w14:textId="77777777" w:rsidTr="006B632C">
        <w:tc>
          <w:tcPr>
            <w:tcW w:w="13145" w:type="dxa"/>
            <w:gridSpan w:val="3"/>
          </w:tcPr>
          <w:p w14:paraId="076B1B5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المهارة المركّزة في هذه المرحلة هي – التفكير النقدي </w:t>
            </w:r>
          </w:p>
          <w:p w14:paraId="3305492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حليل المشكلة وصياغتها بدقّة</w:t>
            </w:r>
          </w:p>
          <w:p w14:paraId="6CD32D02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هي تندرج ضمن مهارات التفكير النقدي وحلّ المشكلات وتشمل العناصر الآت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:</w:t>
            </w:r>
          </w:p>
          <w:p w14:paraId="7C72A480" w14:textId="77777777" w:rsidR="00900316" w:rsidRPr="00900316" w:rsidRDefault="00900316" w:rsidP="00072D55">
            <w:pPr>
              <w:numPr>
                <w:ilvl w:val="0"/>
                <w:numId w:val="21"/>
              </w:num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حليل المعطيات والأسباب لاكتشاف العوامل المؤثرة والعلاقات بين السبب والنتيج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551DCF97" w14:textId="77777777" w:rsidR="00900316" w:rsidRPr="00900316" w:rsidRDefault="00900316" w:rsidP="00072D55">
            <w:pPr>
              <w:numPr>
                <w:ilvl w:val="0"/>
                <w:numId w:val="21"/>
              </w:num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فسير الأدلة وربط النتائج بالملاحظات الواقع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73B1AEE4" w14:textId="77777777" w:rsidR="00900316" w:rsidRPr="00900316" w:rsidRDefault="00900316" w:rsidP="00072D55">
            <w:pPr>
              <w:numPr>
                <w:ilvl w:val="0"/>
                <w:numId w:val="21"/>
              </w:num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صياغة بيان المشكلة بوضوح وتركيز ودون حلول مسبق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028F5545" w14:textId="77777777" w:rsidR="00900316" w:rsidRPr="00900316" w:rsidRDefault="00900316" w:rsidP="00072D55">
            <w:pPr>
              <w:numPr>
                <w:ilvl w:val="0"/>
                <w:numId w:val="21"/>
              </w:num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حديد الأطراف المعنية وتأثير كل طرف في المشكل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4FC6F608" w14:textId="77777777" w:rsidR="00900316" w:rsidRPr="00900316" w:rsidRDefault="00900316" w:rsidP="00072D55">
            <w:pPr>
              <w:numPr>
                <w:ilvl w:val="0"/>
                <w:numId w:val="21"/>
              </w:num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توصّل إلى تعريف نهائي للمشكلة يعكس الفهم الجماعي لأهميته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1ED97311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  <w:tc>
          <w:tcPr>
            <w:tcW w:w="803" w:type="dxa"/>
          </w:tcPr>
          <w:p w14:paraId="17201BB6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</w:tc>
      </w:tr>
      <w:tr w:rsidR="00900316" w:rsidRPr="00900316" w14:paraId="213C146E" w14:textId="77777777" w:rsidTr="006B632C">
        <w:tc>
          <w:tcPr>
            <w:tcW w:w="13145" w:type="dxa"/>
            <w:gridSpan w:val="3"/>
          </w:tcPr>
          <w:p w14:paraId="67C64C45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lastRenderedPageBreak/>
              <w:t xml:space="preserve">التقييم:  </w:t>
            </w:r>
          </w:p>
          <w:p w14:paraId="3D68DDD7" w14:textId="77777777" w:rsidR="00900316" w:rsidRPr="00900316" w:rsidRDefault="00900316" w:rsidP="00072D55">
            <w:pPr>
              <w:numPr>
                <w:ilvl w:val="0"/>
                <w:numId w:val="23"/>
              </w:numPr>
              <w:bidi/>
              <w:spacing w:line="259" w:lineRule="auto"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أولى (تحديد المشكلة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 xml:space="preserve">في نهاية هذه المرحلة، تأكّد من تقييم قدرة الطلبة على </w:t>
            </w:r>
            <w:r w:rsidRPr="00900316">
              <w:rPr>
                <w:rFonts w:ascii="Univers Next Arabic" w:hAnsi="Univers Next Arabic" w:cs="Univers Next Arabic"/>
                <w:color w:val="7030A0"/>
                <w:rtl/>
              </w:rPr>
              <w:t>"كتابة عبارة للمشكلة مبيّنًا أسبابها وآثارها"</w:t>
            </w:r>
            <w:r w:rsidRPr="00900316">
              <w:rPr>
                <w:rFonts w:ascii="Univers Next Arabic" w:hAnsi="Univers Next Arabic" w:cs="Univers Next Arabic"/>
                <w:rtl/>
              </w:rPr>
              <w:t xml:space="preserve">، استنادًا إلى البيانات التي تم تحليلها وتقييمها، وذلك استنادًا إلى </w:t>
            </w:r>
            <w:r w:rsidRPr="00900316">
              <w:rPr>
                <w:rFonts w:ascii="Univers Next Arabic" w:hAnsi="Univers Next Arabic" w:cs="Univers Next Arabic"/>
                <w:color w:val="FF0000"/>
                <w:rtl/>
              </w:rPr>
              <w:t xml:space="preserve">الأدلة الملاحظة داخل الصف </w:t>
            </w:r>
            <w:r w:rsidRPr="00900316">
              <w:rPr>
                <w:rFonts w:ascii="Univers Next Arabic" w:hAnsi="Univers Next Arabic" w:cs="Univers Next Arabic"/>
                <w:rtl/>
              </w:rPr>
              <w:t>وما جمعه الطلبة في ملف الطالب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.</w:t>
            </w:r>
          </w:p>
          <w:p w14:paraId="7B1354B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lang w:val="en-US"/>
              </w:rPr>
            </w:pPr>
          </w:p>
          <w:p w14:paraId="2FA63252" w14:textId="77777777" w:rsidR="00900316" w:rsidRPr="00900316" w:rsidRDefault="00900316" w:rsidP="00072D55">
            <w:pPr>
              <w:numPr>
                <w:ilvl w:val="0"/>
                <w:numId w:val="23"/>
              </w:numPr>
              <w:bidi/>
              <w:spacing w:line="259" w:lineRule="auto"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ثانية (التعاون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>تأكّد من تقييم قدرة الطلبة على التعاون بفاعلية مع زملائهم من خلال ملاحظة سلوكهم داخل الصف أثناء تنفيذ الأنشطة الجماعية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.</w:t>
            </w:r>
          </w:p>
          <w:p w14:paraId="15E54A0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</w:rPr>
            </w:pPr>
          </w:p>
          <w:p w14:paraId="1855F15F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طاقات التقييم: أقل بكثير من المعيار (1-2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بتدئ (3-4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في طور التطور (5-6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تقن (7-8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تفوق (9-10)</w:t>
            </w:r>
          </w:p>
          <w:p w14:paraId="3419828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</w:rPr>
            </w:pPr>
          </w:p>
        </w:tc>
        <w:tc>
          <w:tcPr>
            <w:tcW w:w="803" w:type="dxa"/>
          </w:tcPr>
          <w:p w14:paraId="51B17E0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rtl/>
              </w:rPr>
            </w:pPr>
          </w:p>
        </w:tc>
      </w:tr>
      <w:tr w:rsidR="00900316" w:rsidRPr="00900316" w14:paraId="6F43CE4D" w14:textId="77777777" w:rsidTr="006B632C">
        <w:tc>
          <w:tcPr>
            <w:tcW w:w="13145" w:type="dxa"/>
            <w:gridSpan w:val="3"/>
          </w:tcPr>
          <w:p w14:paraId="18E8838D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i/>
                <w:iCs/>
                <w:sz w:val="20"/>
                <w:szCs w:val="20"/>
                <w:rtl/>
              </w:rPr>
            </w:pPr>
            <w:r w:rsidRPr="00900316">
              <w:rPr>
                <w:rFonts w:ascii="Univers Next Arabic" w:hAnsi="Univers Next Arabic" w:cs="Univers Next Arabic"/>
                <w:i/>
                <w:iCs/>
                <w:sz w:val="20"/>
                <w:szCs w:val="20"/>
                <w:rtl/>
              </w:rPr>
              <w:t>*قد تستغرق هذه المرحلة أقل من حصتين لذا من الممكن التهيئة للمرحلة التالية خلال هذا الأسبوع وإعطاء الأولوية للمهمات التي يحتاج تنفيذها لوقت أطول في المراحل القادمة.</w:t>
            </w:r>
          </w:p>
        </w:tc>
        <w:tc>
          <w:tcPr>
            <w:tcW w:w="803" w:type="dxa"/>
          </w:tcPr>
          <w:p w14:paraId="2B0B658E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highlight w:val="red"/>
                <w:rtl/>
              </w:rPr>
            </w:pPr>
          </w:p>
        </w:tc>
      </w:tr>
      <w:tr w:rsidR="00900316" w:rsidRPr="00900316" w14:paraId="555A2472" w14:textId="77777777" w:rsidTr="006B632C">
        <w:tc>
          <w:tcPr>
            <w:tcW w:w="13145" w:type="dxa"/>
            <w:gridSpan w:val="3"/>
          </w:tcPr>
          <w:p w14:paraId="174E586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color w:val="3A7C22" w:themeColor="accent6" w:themeShade="BF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color w:val="3A7C22" w:themeColor="accent6" w:themeShade="BF"/>
                <w:sz w:val="22"/>
                <w:szCs w:val="22"/>
                <w:rtl/>
              </w:rPr>
              <w:t>*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>جميع النقاط المدرجة في دور المعلّم ودور الطالب وأدلة التقييم هي مقترحات مرنة، ولا يُشترط تنفيذها جميعًا. يمكن للطالب أن يقدّم دليلًا واحدًا أو أكثر يناسب طبيعة عمله في المرحلة</w:t>
            </w:r>
            <w:r w:rsidRPr="00900316">
              <w:rPr>
                <w:rFonts w:ascii="Univers Next Arabic" w:hAnsi="Univers Next Arabic" w:cs="Univers Next Arabic"/>
                <w:color w:val="3A7C22" w:themeColor="accent6" w:themeShade="BF"/>
                <w:sz w:val="22"/>
                <w:szCs w:val="22"/>
              </w:rPr>
              <w:t>.</w:t>
            </w:r>
          </w:p>
        </w:tc>
        <w:tc>
          <w:tcPr>
            <w:tcW w:w="803" w:type="dxa"/>
          </w:tcPr>
          <w:p w14:paraId="33A17D8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color w:val="3A7C22" w:themeColor="accent6" w:themeShade="BF"/>
                <w:sz w:val="22"/>
                <w:szCs w:val="22"/>
                <w:highlight w:val="yellow"/>
                <w:rtl/>
              </w:rPr>
            </w:pPr>
          </w:p>
        </w:tc>
      </w:tr>
    </w:tbl>
    <w:p w14:paraId="7E351947" w14:textId="77777777" w:rsidR="00900316" w:rsidRPr="00900316" w:rsidRDefault="00900316" w:rsidP="00900316">
      <w:pPr>
        <w:bidi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لاحظ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: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ُترك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تحديد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وقت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خصّص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كل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جزء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ن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رحل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وآلي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إدارته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تقدير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علّم،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بم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تناسب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ع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طبيع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صف.</w:t>
      </w:r>
    </w:p>
    <w:p w14:paraId="5617C043" w14:textId="77777777" w:rsidR="00900316" w:rsidRPr="00900316" w:rsidRDefault="00900316" w:rsidP="00900316">
      <w:pPr>
        <w:bidi/>
        <w:rPr>
          <w:rFonts w:ascii="Univers Next Arabic" w:hAnsi="Univers Next Arabic" w:cs="Univers Next Arabic"/>
          <w:sz w:val="22"/>
          <w:szCs w:val="22"/>
          <w:rtl/>
        </w:rPr>
      </w:pPr>
    </w:p>
    <w:sectPr w:rsidR="00900316" w:rsidRPr="00900316" w:rsidSect="007C009B">
      <w:footerReference w:type="default" r:id="rId12"/>
      <w:pgSz w:w="16838" w:h="11906" w:orient="landscape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64B10B" w14:textId="77777777" w:rsidR="00B8197D" w:rsidRDefault="00B8197D" w:rsidP="003B0EEC">
      <w:pPr>
        <w:spacing w:after="0" w:line="240" w:lineRule="auto"/>
      </w:pPr>
      <w:r>
        <w:separator/>
      </w:r>
    </w:p>
  </w:endnote>
  <w:endnote w:type="continuationSeparator" w:id="0">
    <w:p w14:paraId="59132CF0" w14:textId="77777777" w:rsidR="00B8197D" w:rsidRDefault="00B8197D" w:rsidP="003B0E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Univers Next Arabic">
    <w:altName w:val="Arial"/>
    <w:charset w:val="00"/>
    <w:family w:val="swiss"/>
    <w:pitch w:val="variable"/>
    <w:sig w:usb0="00002003" w:usb1="00000000" w:usb2="00000000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Next Arabic Bold">
    <w:altName w:val="Arial"/>
    <w:charset w:val="00"/>
    <w:family w:val="swiss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2432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2711F0" w14:textId="050E3F11" w:rsidR="00B93E12" w:rsidRDefault="00B93E1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1D23B7" w14:textId="462A44A3" w:rsidR="003B0EEC" w:rsidRPr="00B93E12" w:rsidRDefault="00072D55" w:rsidP="00072D55">
    <w:pPr>
      <w:bidi/>
      <w:rPr>
        <w:rFonts w:ascii="Univers Next Arabic Bold" w:eastAsia="Times New Roman" w:hAnsi="Univers Next Arabic Bold" w:cs="Univers Next Arabic Bold"/>
        <w:noProof/>
        <w:sz w:val="15"/>
        <w:szCs w:val="15"/>
      </w:rPr>
    </w:pP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التعلم والتقييم القائم على المشاريع </w:t>
    </w:r>
    <w:r>
      <w:rPr>
        <w:rFonts w:ascii="Univers Next Arabic Bold" w:eastAsia="Times New Roman" w:hAnsi="Univers Next Arabic Bold" w:cs="Univers Next Arabic Bold"/>
        <w:noProof/>
        <w:sz w:val="15"/>
        <w:szCs w:val="15"/>
        <w:rtl/>
      </w:rPr>
      <w:t>–</w:t>
    </w: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 النموذج التطبيقي </w:t>
    </w:r>
    <w:r>
      <w:rPr>
        <w:rFonts w:ascii="Univers Next Arabic Bold" w:eastAsia="Times New Roman" w:hAnsi="Univers Next Arabic Bold" w:cs="Univers Next Arabic Bold"/>
        <w:noProof/>
        <w:sz w:val="15"/>
        <w:szCs w:val="15"/>
        <w:rtl/>
      </w:rPr>
      <w:t>–</w:t>
    </w: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 اللغة العربية 2025 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108867" w14:textId="77777777" w:rsidR="00B8197D" w:rsidRDefault="00B8197D" w:rsidP="003B0EEC">
      <w:pPr>
        <w:spacing w:after="0" w:line="240" w:lineRule="auto"/>
      </w:pPr>
      <w:r>
        <w:separator/>
      </w:r>
    </w:p>
  </w:footnote>
  <w:footnote w:type="continuationSeparator" w:id="0">
    <w:p w14:paraId="463AE056" w14:textId="77777777" w:rsidR="00B8197D" w:rsidRDefault="00B8197D" w:rsidP="003B0EEC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+yueymT98GhIoR" int2:id="oQTwABuf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B17AE"/>
    <w:multiLevelType w:val="multilevel"/>
    <w:tmpl w:val="63867A6A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3F21FF"/>
    <w:multiLevelType w:val="multilevel"/>
    <w:tmpl w:val="E116A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8E15D5"/>
    <w:multiLevelType w:val="multilevel"/>
    <w:tmpl w:val="7924ED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9E08A5"/>
    <w:multiLevelType w:val="multilevel"/>
    <w:tmpl w:val="A2842F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676FC"/>
    <w:multiLevelType w:val="multilevel"/>
    <w:tmpl w:val="C9B82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C411F7"/>
    <w:multiLevelType w:val="multilevel"/>
    <w:tmpl w:val="E960B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7159D7"/>
    <w:multiLevelType w:val="hybridMultilevel"/>
    <w:tmpl w:val="D898D7AA"/>
    <w:lvl w:ilvl="0" w:tplc="51905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5353D4"/>
    <w:multiLevelType w:val="multilevel"/>
    <w:tmpl w:val="55B8C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1B6787"/>
    <w:multiLevelType w:val="multilevel"/>
    <w:tmpl w:val="F216D1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6F320B"/>
    <w:multiLevelType w:val="hybridMultilevel"/>
    <w:tmpl w:val="33186B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606F35"/>
    <w:multiLevelType w:val="multilevel"/>
    <w:tmpl w:val="11D810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A95084"/>
    <w:multiLevelType w:val="multilevel"/>
    <w:tmpl w:val="DF487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03E24D2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707E3E"/>
    <w:multiLevelType w:val="multilevel"/>
    <w:tmpl w:val="B810D2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E14906"/>
    <w:multiLevelType w:val="multilevel"/>
    <w:tmpl w:val="6CEE4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B4E12FC"/>
    <w:multiLevelType w:val="multilevel"/>
    <w:tmpl w:val="DF847F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BC01036"/>
    <w:multiLevelType w:val="hybridMultilevel"/>
    <w:tmpl w:val="42F872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C5F47"/>
    <w:multiLevelType w:val="hybridMultilevel"/>
    <w:tmpl w:val="FAC02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A42BA9"/>
    <w:multiLevelType w:val="hybridMultilevel"/>
    <w:tmpl w:val="4580AD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7F448D0"/>
    <w:multiLevelType w:val="multilevel"/>
    <w:tmpl w:val="47028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D7756F"/>
    <w:multiLevelType w:val="hybridMultilevel"/>
    <w:tmpl w:val="EEE0B0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F184F41"/>
    <w:multiLevelType w:val="hybridMultilevel"/>
    <w:tmpl w:val="EEAA8B6C"/>
    <w:lvl w:ilvl="0" w:tplc="201AFD52">
      <w:start w:val="4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22" w15:restartNumberingAfterBreak="0">
    <w:nsid w:val="4AFB33B9"/>
    <w:multiLevelType w:val="multilevel"/>
    <w:tmpl w:val="ED5A49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2777022"/>
    <w:multiLevelType w:val="multilevel"/>
    <w:tmpl w:val="4F248F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8143E60"/>
    <w:multiLevelType w:val="multilevel"/>
    <w:tmpl w:val="628E6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9571D28"/>
    <w:multiLevelType w:val="multilevel"/>
    <w:tmpl w:val="8F5EA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DFC536B"/>
    <w:multiLevelType w:val="hybridMultilevel"/>
    <w:tmpl w:val="08F4D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3933DAE"/>
    <w:multiLevelType w:val="multilevel"/>
    <w:tmpl w:val="2BB04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6E76A72"/>
    <w:multiLevelType w:val="multilevel"/>
    <w:tmpl w:val="E8468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C6C4592"/>
    <w:multiLevelType w:val="hybridMultilevel"/>
    <w:tmpl w:val="8C20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374473"/>
    <w:multiLevelType w:val="hybridMultilevel"/>
    <w:tmpl w:val="5D3C5D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776F13"/>
    <w:multiLevelType w:val="multilevel"/>
    <w:tmpl w:val="0DB40C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4F247CC"/>
    <w:multiLevelType w:val="hybridMultilevel"/>
    <w:tmpl w:val="4EE28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F70151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97F5E6C"/>
    <w:multiLevelType w:val="hybridMultilevel"/>
    <w:tmpl w:val="E0B067A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5" w15:restartNumberingAfterBreak="0">
    <w:nsid w:val="7AC41494"/>
    <w:multiLevelType w:val="hybridMultilevel"/>
    <w:tmpl w:val="6D54ACBC"/>
    <w:lvl w:ilvl="0" w:tplc="5680D1D8">
      <w:start w:val="1"/>
      <w:numFmt w:val="bullet"/>
      <w:lvlText w:val="-"/>
      <w:lvlJc w:val="center"/>
      <w:pPr>
        <w:ind w:left="720" w:hanging="360"/>
      </w:pPr>
      <w:rPr>
        <w:rFonts w:ascii="Sakkal Majalla" w:eastAsia="DengXian" w:hAnsi="Sakkal Majalla" w:hint="default"/>
        <w:b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4566720">
    <w:abstractNumId w:val="20"/>
  </w:num>
  <w:num w:numId="2" w16cid:durableId="838156101">
    <w:abstractNumId w:val="35"/>
  </w:num>
  <w:num w:numId="3" w16cid:durableId="381102938">
    <w:abstractNumId w:val="5"/>
  </w:num>
  <w:num w:numId="4" w16cid:durableId="1263879416">
    <w:abstractNumId w:val="23"/>
  </w:num>
  <w:num w:numId="5" w16cid:durableId="1825702475">
    <w:abstractNumId w:val="10"/>
  </w:num>
  <w:num w:numId="6" w16cid:durableId="1793016629">
    <w:abstractNumId w:val="8"/>
  </w:num>
  <w:num w:numId="7" w16cid:durableId="1715545207">
    <w:abstractNumId w:val="24"/>
  </w:num>
  <w:num w:numId="8" w16cid:durableId="56511757">
    <w:abstractNumId w:val="14"/>
  </w:num>
  <w:num w:numId="9" w16cid:durableId="1203904160">
    <w:abstractNumId w:val="27"/>
  </w:num>
  <w:num w:numId="10" w16cid:durableId="1661694328">
    <w:abstractNumId w:val="4"/>
  </w:num>
  <w:num w:numId="11" w16cid:durableId="2108961771">
    <w:abstractNumId w:val="22"/>
  </w:num>
  <w:num w:numId="12" w16cid:durableId="1281297797">
    <w:abstractNumId w:val="3"/>
  </w:num>
  <w:num w:numId="13" w16cid:durableId="1059326794">
    <w:abstractNumId w:val="1"/>
  </w:num>
  <w:num w:numId="14" w16cid:durableId="71662417">
    <w:abstractNumId w:val="31"/>
  </w:num>
  <w:num w:numId="15" w16cid:durableId="1874345470">
    <w:abstractNumId w:val="28"/>
  </w:num>
  <w:num w:numId="16" w16cid:durableId="440998043">
    <w:abstractNumId w:val="2"/>
  </w:num>
  <w:num w:numId="17" w16cid:durableId="1048990352">
    <w:abstractNumId w:val="25"/>
  </w:num>
  <w:num w:numId="18" w16cid:durableId="1539972695">
    <w:abstractNumId w:val="19"/>
  </w:num>
  <w:num w:numId="19" w16cid:durableId="1338075377">
    <w:abstractNumId w:val="6"/>
  </w:num>
  <w:num w:numId="20" w16cid:durableId="1229533245">
    <w:abstractNumId w:val="7"/>
  </w:num>
  <w:num w:numId="21" w16cid:durableId="1914777960">
    <w:abstractNumId w:val="33"/>
  </w:num>
  <w:num w:numId="22" w16cid:durableId="1391920903">
    <w:abstractNumId w:val="12"/>
  </w:num>
  <w:num w:numId="23" w16cid:durableId="2139756377">
    <w:abstractNumId w:val="11"/>
  </w:num>
  <w:num w:numId="24" w16cid:durableId="109514345">
    <w:abstractNumId w:val="34"/>
  </w:num>
  <w:num w:numId="25" w16cid:durableId="143007735">
    <w:abstractNumId w:val="15"/>
  </w:num>
  <w:num w:numId="26" w16cid:durableId="1715082918">
    <w:abstractNumId w:val="0"/>
  </w:num>
  <w:num w:numId="27" w16cid:durableId="805658257">
    <w:abstractNumId w:val="13"/>
  </w:num>
  <w:num w:numId="28" w16cid:durableId="1521817181">
    <w:abstractNumId w:val="16"/>
  </w:num>
  <w:num w:numId="29" w16cid:durableId="1075325768">
    <w:abstractNumId w:val="17"/>
  </w:num>
  <w:num w:numId="30" w16cid:durableId="635642727">
    <w:abstractNumId w:val="26"/>
  </w:num>
  <w:num w:numId="31" w16cid:durableId="1439063354">
    <w:abstractNumId w:val="18"/>
  </w:num>
  <w:num w:numId="32" w16cid:durableId="1127236241">
    <w:abstractNumId w:val="32"/>
  </w:num>
  <w:num w:numId="33" w16cid:durableId="501942769">
    <w:abstractNumId w:val="9"/>
  </w:num>
  <w:num w:numId="34" w16cid:durableId="2139298866">
    <w:abstractNumId w:val="30"/>
  </w:num>
  <w:num w:numId="35" w16cid:durableId="1095515402">
    <w:abstractNumId w:val="29"/>
  </w:num>
  <w:num w:numId="36" w16cid:durableId="2038964773">
    <w:abstractNumId w:val="21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MwMDIxNLUwNzSzNDBQ0lEKTi0uzszPAykwqgUAysdBlCwAAAA="/>
  </w:docVars>
  <w:rsids>
    <w:rsidRoot w:val="00A55E42"/>
    <w:rsid w:val="00001319"/>
    <w:rsid w:val="00016684"/>
    <w:rsid w:val="00023D2F"/>
    <w:rsid w:val="00025CF3"/>
    <w:rsid w:val="00026001"/>
    <w:rsid w:val="0003049E"/>
    <w:rsid w:val="000347F3"/>
    <w:rsid w:val="000370A9"/>
    <w:rsid w:val="00042736"/>
    <w:rsid w:val="00042889"/>
    <w:rsid w:val="0004506E"/>
    <w:rsid w:val="000478FD"/>
    <w:rsid w:val="000630D4"/>
    <w:rsid w:val="00072D55"/>
    <w:rsid w:val="0007359D"/>
    <w:rsid w:val="00077F77"/>
    <w:rsid w:val="000808AA"/>
    <w:rsid w:val="00081132"/>
    <w:rsid w:val="0008194F"/>
    <w:rsid w:val="000820C9"/>
    <w:rsid w:val="0008457C"/>
    <w:rsid w:val="0009362F"/>
    <w:rsid w:val="000A2063"/>
    <w:rsid w:val="000B083D"/>
    <w:rsid w:val="000B1B6B"/>
    <w:rsid w:val="000B32BF"/>
    <w:rsid w:val="000B47FB"/>
    <w:rsid w:val="000B7783"/>
    <w:rsid w:val="000C4A4C"/>
    <w:rsid w:val="000C6B5C"/>
    <w:rsid w:val="000C6E76"/>
    <w:rsid w:val="000D1569"/>
    <w:rsid w:val="000D2E34"/>
    <w:rsid w:val="000E07D4"/>
    <w:rsid w:val="000E10CE"/>
    <w:rsid w:val="000E357E"/>
    <w:rsid w:val="000F1F74"/>
    <w:rsid w:val="000F302C"/>
    <w:rsid w:val="000F5DCC"/>
    <w:rsid w:val="00100194"/>
    <w:rsid w:val="00101475"/>
    <w:rsid w:val="00102DCB"/>
    <w:rsid w:val="00111621"/>
    <w:rsid w:val="00112615"/>
    <w:rsid w:val="00113A6E"/>
    <w:rsid w:val="0011667E"/>
    <w:rsid w:val="00120CB1"/>
    <w:rsid w:val="0012176B"/>
    <w:rsid w:val="00124ADF"/>
    <w:rsid w:val="00127EC9"/>
    <w:rsid w:val="001345A2"/>
    <w:rsid w:val="001512B4"/>
    <w:rsid w:val="00151FCC"/>
    <w:rsid w:val="00153D54"/>
    <w:rsid w:val="001572BA"/>
    <w:rsid w:val="00161881"/>
    <w:rsid w:val="00162CE8"/>
    <w:rsid w:val="001639D6"/>
    <w:rsid w:val="00163D12"/>
    <w:rsid w:val="00175A40"/>
    <w:rsid w:val="00181413"/>
    <w:rsid w:val="00184EFE"/>
    <w:rsid w:val="0018695F"/>
    <w:rsid w:val="00187601"/>
    <w:rsid w:val="00190183"/>
    <w:rsid w:val="00196756"/>
    <w:rsid w:val="001A49A5"/>
    <w:rsid w:val="001A54B4"/>
    <w:rsid w:val="001B0BEC"/>
    <w:rsid w:val="001B4757"/>
    <w:rsid w:val="001B5008"/>
    <w:rsid w:val="001B6C44"/>
    <w:rsid w:val="001B7B49"/>
    <w:rsid w:val="001C27F0"/>
    <w:rsid w:val="001C416B"/>
    <w:rsid w:val="001D1BAF"/>
    <w:rsid w:val="001E0F38"/>
    <w:rsid w:val="001E6D97"/>
    <w:rsid w:val="001E79DC"/>
    <w:rsid w:val="001F29AC"/>
    <w:rsid w:val="001F772F"/>
    <w:rsid w:val="002037F6"/>
    <w:rsid w:val="00203C0C"/>
    <w:rsid w:val="0020746E"/>
    <w:rsid w:val="0021191F"/>
    <w:rsid w:val="00215F0A"/>
    <w:rsid w:val="00222442"/>
    <w:rsid w:val="00227647"/>
    <w:rsid w:val="00233C20"/>
    <w:rsid w:val="00234D26"/>
    <w:rsid w:val="00240088"/>
    <w:rsid w:val="00245CA9"/>
    <w:rsid w:val="002502CE"/>
    <w:rsid w:val="002525DD"/>
    <w:rsid w:val="002540A4"/>
    <w:rsid w:val="00256A42"/>
    <w:rsid w:val="0027268F"/>
    <w:rsid w:val="00273A58"/>
    <w:rsid w:val="00275C37"/>
    <w:rsid w:val="002849C8"/>
    <w:rsid w:val="00285A83"/>
    <w:rsid w:val="00286D70"/>
    <w:rsid w:val="00287740"/>
    <w:rsid w:val="00287B3C"/>
    <w:rsid w:val="0029085B"/>
    <w:rsid w:val="0029511E"/>
    <w:rsid w:val="002966AA"/>
    <w:rsid w:val="002A3954"/>
    <w:rsid w:val="002A47ED"/>
    <w:rsid w:val="002B3F70"/>
    <w:rsid w:val="002C18E1"/>
    <w:rsid w:val="002C7759"/>
    <w:rsid w:val="002C7EBF"/>
    <w:rsid w:val="002D0CAD"/>
    <w:rsid w:val="002D7753"/>
    <w:rsid w:val="002E287F"/>
    <w:rsid w:val="002E2DA4"/>
    <w:rsid w:val="002E7A14"/>
    <w:rsid w:val="002F5248"/>
    <w:rsid w:val="002F530B"/>
    <w:rsid w:val="00307D2A"/>
    <w:rsid w:val="00311033"/>
    <w:rsid w:val="00312816"/>
    <w:rsid w:val="0032044F"/>
    <w:rsid w:val="00322AA1"/>
    <w:rsid w:val="00327FD2"/>
    <w:rsid w:val="00332C96"/>
    <w:rsid w:val="00335B52"/>
    <w:rsid w:val="00340501"/>
    <w:rsid w:val="00341DEC"/>
    <w:rsid w:val="0034246B"/>
    <w:rsid w:val="00343E89"/>
    <w:rsid w:val="0034411A"/>
    <w:rsid w:val="00344AEF"/>
    <w:rsid w:val="0034558F"/>
    <w:rsid w:val="00347347"/>
    <w:rsid w:val="00347B2E"/>
    <w:rsid w:val="00350E0E"/>
    <w:rsid w:val="00354BF6"/>
    <w:rsid w:val="0035500B"/>
    <w:rsid w:val="00361793"/>
    <w:rsid w:val="00362CE3"/>
    <w:rsid w:val="00365B31"/>
    <w:rsid w:val="00374A0A"/>
    <w:rsid w:val="003765C8"/>
    <w:rsid w:val="003774D1"/>
    <w:rsid w:val="00381288"/>
    <w:rsid w:val="0038304B"/>
    <w:rsid w:val="00383E77"/>
    <w:rsid w:val="00391BAA"/>
    <w:rsid w:val="003953E1"/>
    <w:rsid w:val="003A3717"/>
    <w:rsid w:val="003A72CD"/>
    <w:rsid w:val="003A7318"/>
    <w:rsid w:val="003B0BF5"/>
    <w:rsid w:val="003B0EEC"/>
    <w:rsid w:val="003B4768"/>
    <w:rsid w:val="003C1989"/>
    <w:rsid w:val="003C21DD"/>
    <w:rsid w:val="003C5513"/>
    <w:rsid w:val="003D3BF6"/>
    <w:rsid w:val="003D3FF4"/>
    <w:rsid w:val="003E068F"/>
    <w:rsid w:val="003E3228"/>
    <w:rsid w:val="003E4A03"/>
    <w:rsid w:val="003E77B1"/>
    <w:rsid w:val="003F33EC"/>
    <w:rsid w:val="003F346D"/>
    <w:rsid w:val="00402950"/>
    <w:rsid w:val="00407E64"/>
    <w:rsid w:val="00413976"/>
    <w:rsid w:val="00413FF8"/>
    <w:rsid w:val="004147FE"/>
    <w:rsid w:val="00415EE7"/>
    <w:rsid w:val="00420875"/>
    <w:rsid w:val="004241D7"/>
    <w:rsid w:val="004275D2"/>
    <w:rsid w:val="00433D80"/>
    <w:rsid w:val="00455EF5"/>
    <w:rsid w:val="004572A8"/>
    <w:rsid w:val="004634C9"/>
    <w:rsid w:val="004700F8"/>
    <w:rsid w:val="004831AC"/>
    <w:rsid w:val="00490336"/>
    <w:rsid w:val="00490E0D"/>
    <w:rsid w:val="00491CDB"/>
    <w:rsid w:val="00492E36"/>
    <w:rsid w:val="0049666B"/>
    <w:rsid w:val="00496E81"/>
    <w:rsid w:val="00496FF9"/>
    <w:rsid w:val="004A0877"/>
    <w:rsid w:val="004A0C62"/>
    <w:rsid w:val="004A1FF8"/>
    <w:rsid w:val="004C0570"/>
    <w:rsid w:val="004C62C0"/>
    <w:rsid w:val="004D1A4B"/>
    <w:rsid w:val="004E5F96"/>
    <w:rsid w:val="004E7708"/>
    <w:rsid w:val="004F2428"/>
    <w:rsid w:val="004F523A"/>
    <w:rsid w:val="004F62D5"/>
    <w:rsid w:val="005030E6"/>
    <w:rsid w:val="00512008"/>
    <w:rsid w:val="00516053"/>
    <w:rsid w:val="00521BE8"/>
    <w:rsid w:val="00522B6B"/>
    <w:rsid w:val="00524C53"/>
    <w:rsid w:val="00525503"/>
    <w:rsid w:val="00525F77"/>
    <w:rsid w:val="0053186F"/>
    <w:rsid w:val="00535D32"/>
    <w:rsid w:val="00535EBC"/>
    <w:rsid w:val="0053609B"/>
    <w:rsid w:val="005535F2"/>
    <w:rsid w:val="00557B0E"/>
    <w:rsid w:val="005718C5"/>
    <w:rsid w:val="00572D24"/>
    <w:rsid w:val="005738F9"/>
    <w:rsid w:val="0058023D"/>
    <w:rsid w:val="0058358F"/>
    <w:rsid w:val="005865E3"/>
    <w:rsid w:val="00591D6A"/>
    <w:rsid w:val="00594475"/>
    <w:rsid w:val="00596BDB"/>
    <w:rsid w:val="005A0F00"/>
    <w:rsid w:val="005A11F6"/>
    <w:rsid w:val="005A2952"/>
    <w:rsid w:val="005A48C1"/>
    <w:rsid w:val="005B588B"/>
    <w:rsid w:val="005B5B64"/>
    <w:rsid w:val="005B5B88"/>
    <w:rsid w:val="005C01C3"/>
    <w:rsid w:val="005C2D94"/>
    <w:rsid w:val="005C5911"/>
    <w:rsid w:val="005C60FB"/>
    <w:rsid w:val="005D3233"/>
    <w:rsid w:val="005D7E36"/>
    <w:rsid w:val="005E40C4"/>
    <w:rsid w:val="005E4F3D"/>
    <w:rsid w:val="005E5F2E"/>
    <w:rsid w:val="005E645C"/>
    <w:rsid w:val="005E6D9F"/>
    <w:rsid w:val="005E7AAB"/>
    <w:rsid w:val="005E7DD7"/>
    <w:rsid w:val="005F0801"/>
    <w:rsid w:val="005F1FA2"/>
    <w:rsid w:val="005F2C16"/>
    <w:rsid w:val="006013CA"/>
    <w:rsid w:val="006039DC"/>
    <w:rsid w:val="00603EAC"/>
    <w:rsid w:val="00610FC0"/>
    <w:rsid w:val="0061356E"/>
    <w:rsid w:val="00614A62"/>
    <w:rsid w:val="00615F5A"/>
    <w:rsid w:val="006232F5"/>
    <w:rsid w:val="00627AC0"/>
    <w:rsid w:val="006324A6"/>
    <w:rsid w:val="00634987"/>
    <w:rsid w:val="00640266"/>
    <w:rsid w:val="00652B6D"/>
    <w:rsid w:val="00653C4F"/>
    <w:rsid w:val="006651D1"/>
    <w:rsid w:val="006700C8"/>
    <w:rsid w:val="00670EAA"/>
    <w:rsid w:val="00672965"/>
    <w:rsid w:val="00690302"/>
    <w:rsid w:val="0069471F"/>
    <w:rsid w:val="006950C8"/>
    <w:rsid w:val="006B600A"/>
    <w:rsid w:val="006B632C"/>
    <w:rsid w:val="006D3E97"/>
    <w:rsid w:val="006E110E"/>
    <w:rsid w:val="006E4497"/>
    <w:rsid w:val="006F191C"/>
    <w:rsid w:val="006F2E08"/>
    <w:rsid w:val="006F65DE"/>
    <w:rsid w:val="00703B71"/>
    <w:rsid w:val="00703C17"/>
    <w:rsid w:val="00705B63"/>
    <w:rsid w:val="007075FD"/>
    <w:rsid w:val="00715690"/>
    <w:rsid w:val="00717D09"/>
    <w:rsid w:val="00724351"/>
    <w:rsid w:val="00726B33"/>
    <w:rsid w:val="0072747D"/>
    <w:rsid w:val="007320E3"/>
    <w:rsid w:val="007354A9"/>
    <w:rsid w:val="00736101"/>
    <w:rsid w:val="00740989"/>
    <w:rsid w:val="00740B70"/>
    <w:rsid w:val="0074103F"/>
    <w:rsid w:val="00747575"/>
    <w:rsid w:val="007476D5"/>
    <w:rsid w:val="00750552"/>
    <w:rsid w:val="007516A5"/>
    <w:rsid w:val="007561B0"/>
    <w:rsid w:val="0076095C"/>
    <w:rsid w:val="00761D7F"/>
    <w:rsid w:val="007870BC"/>
    <w:rsid w:val="007877F2"/>
    <w:rsid w:val="00791EE0"/>
    <w:rsid w:val="00793270"/>
    <w:rsid w:val="00794EC0"/>
    <w:rsid w:val="007A36C0"/>
    <w:rsid w:val="007A4DDD"/>
    <w:rsid w:val="007B34B4"/>
    <w:rsid w:val="007B5269"/>
    <w:rsid w:val="007C009B"/>
    <w:rsid w:val="007C1361"/>
    <w:rsid w:val="007C175F"/>
    <w:rsid w:val="007C2A1D"/>
    <w:rsid w:val="007C2A65"/>
    <w:rsid w:val="007C3179"/>
    <w:rsid w:val="007D1E13"/>
    <w:rsid w:val="007D200C"/>
    <w:rsid w:val="007D206C"/>
    <w:rsid w:val="007D3F06"/>
    <w:rsid w:val="007D6320"/>
    <w:rsid w:val="007D689E"/>
    <w:rsid w:val="007E64B4"/>
    <w:rsid w:val="007F0442"/>
    <w:rsid w:val="007F28F3"/>
    <w:rsid w:val="008018EC"/>
    <w:rsid w:val="008039AC"/>
    <w:rsid w:val="00805D8E"/>
    <w:rsid w:val="008100F5"/>
    <w:rsid w:val="00812703"/>
    <w:rsid w:val="008249B5"/>
    <w:rsid w:val="0083378B"/>
    <w:rsid w:val="00834C1E"/>
    <w:rsid w:val="008413FD"/>
    <w:rsid w:val="00841843"/>
    <w:rsid w:val="00841D60"/>
    <w:rsid w:val="00842621"/>
    <w:rsid w:val="00844874"/>
    <w:rsid w:val="0084708F"/>
    <w:rsid w:val="00847E0D"/>
    <w:rsid w:val="008526A7"/>
    <w:rsid w:val="00852865"/>
    <w:rsid w:val="00855F37"/>
    <w:rsid w:val="00863413"/>
    <w:rsid w:val="00865CBC"/>
    <w:rsid w:val="008676CE"/>
    <w:rsid w:val="00867CD7"/>
    <w:rsid w:val="008720C0"/>
    <w:rsid w:val="00872BA3"/>
    <w:rsid w:val="00872DD7"/>
    <w:rsid w:val="008758E1"/>
    <w:rsid w:val="008772C3"/>
    <w:rsid w:val="00880203"/>
    <w:rsid w:val="00881856"/>
    <w:rsid w:val="008819C1"/>
    <w:rsid w:val="00883EC8"/>
    <w:rsid w:val="00890352"/>
    <w:rsid w:val="00894278"/>
    <w:rsid w:val="008A0AED"/>
    <w:rsid w:val="008A17FA"/>
    <w:rsid w:val="008A40C0"/>
    <w:rsid w:val="008B44A2"/>
    <w:rsid w:val="008B4B8D"/>
    <w:rsid w:val="008B5DB0"/>
    <w:rsid w:val="008B688B"/>
    <w:rsid w:val="008C1724"/>
    <w:rsid w:val="008D0F7D"/>
    <w:rsid w:val="008D1AEF"/>
    <w:rsid w:val="008D26A2"/>
    <w:rsid w:val="008E1A38"/>
    <w:rsid w:val="008F0AD0"/>
    <w:rsid w:val="008F2DED"/>
    <w:rsid w:val="008F44CC"/>
    <w:rsid w:val="008F5B37"/>
    <w:rsid w:val="008F64A7"/>
    <w:rsid w:val="00900316"/>
    <w:rsid w:val="00907BDC"/>
    <w:rsid w:val="00914A3D"/>
    <w:rsid w:val="00917C74"/>
    <w:rsid w:val="009247B1"/>
    <w:rsid w:val="009251F8"/>
    <w:rsid w:val="0092539D"/>
    <w:rsid w:val="00941C56"/>
    <w:rsid w:val="00942ADF"/>
    <w:rsid w:val="00943658"/>
    <w:rsid w:val="00952586"/>
    <w:rsid w:val="0095400A"/>
    <w:rsid w:val="00957E19"/>
    <w:rsid w:val="00967D0E"/>
    <w:rsid w:val="00973AB7"/>
    <w:rsid w:val="00981613"/>
    <w:rsid w:val="00991222"/>
    <w:rsid w:val="00991972"/>
    <w:rsid w:val="00995C5B"/>
    <w:rsid w:val="009A0047"/>
    <w:rsid w:val="009A12F2"/>
    <w:rsid w:val="009A42AB"/>
    <w:rsid w:val="009C67CE"/>
    <w:rsid w:val="009D1C9A"/>
    <w:rsid w:val="009E3F47"/>
    <w:rsid w:val="009F29A1"/>
    <w:rsid w:val="009F434D"/>
    <w:rsid w:val="009F46C6"/>
    <w:rsid w:val="009F5365"/>
    <w:rsid w:val="009F58D2"/>
    <w:rsid w:val="009F5DE0"/>
    <w:rsid w:val="009F6896"/>
    <w:rsid w:val="00A0456E"/>
    <w:rsid w:val="00A116B8"/>
    <w:rsid w:val="00A13100"/>
    <w:rsid w:val="00A16449"/>
    <w:rsid w:val="00A23443"/>
    <w:rsid w:val="00A32A8B"/>
    <w:rsid w:val="00A33196"/>
    <w:rsid w:val="00A369F3"/>
    <w:rsid w:val="00A37D89"/>
    <w:rsid w:val="00A4101D"/>
    <w:rsid w:val="00A42209"/>
    <w:rsid w:val="00A52196"/>
    <w:rsid w:val="00A53A07"/>
    <w:rsid w:val="00A55BD1"/>
    <w:rsid w:val="00A55E42"/>
    <w:rsid w:val="00A56C27"/>
    <w:rsid w:val="00A60A30"/>
    <w:rsid w:val="00A65666"/>
    <w:rsid w:val="00A66819"/>
    <w:rsid w:val="00A67D7D"/>
    <w:rsid w:val="00A71FB2"/>
    <w:rsid w:val="00A75502"/>
    <w:rsid w:val="00A75799"/>
    <w:rsid w:val="00A84BC4"/>
    <w:rsid w:val="00A86BDD"/>
    <w:rsid w:val="00AA7974"/>
    <w:rsid w:val="00AC39D5"/>
    <w:rsid w:val="00AC797C"/>
    <w:rsid w:val="00AD0B64"/>
    <w:rsid w:val="00AD18AE"/>
    <w:rsid w:val="00AD3BA4"/>
    <w:rsid w:val="00AE0F18"/>
    <w:rsid w:val="00AE44BD"/>
    <w:rsid w:val="00AF59E4"/>
    <w:rsid w:val="00B0164C"/>
    <w:rsid w:val="00B1469D"/>
    <w:rsid w:val="00B1764D"/>
    <w:rsid w:val="00B23728"/>
    <w:rsid w:val="00B44864"/>
    <w:rsid w:val="00B50906"/>
    <w:rsid w:val="00B522EF"/>
    <w:rsid w:val="00B5499E"/>
    <w:rsid w:val="00B60B45"/>
    <w:rsid w:val="00B62C51"/>
    <w:rsid w:val="00B63D9C"/>
    <w:rsid w:val="00B64C41"/>
    <w:rsid w:val="00B707DB"/>
    <w:rsid w:val="00B72708"/>
    <w:rsid w:val="00B72A7A"/>
    <w:rsid w:val="00B72E1B"/>
    <w:rsid w:val="00B8197D"/>
    <w:rsid w:val="00B84602"/>
    <w:rsid w:val="00B90A26"/>
    <w:rsid w:val="00B90CFD"/>
    <w:rsid w:val="00B93522"/>
    <w:rsid w:val="00B93E12"/>
    <w:rsid w:val="00B97323"/>
    <w:rsid w:val="00B975F8"/>
    <w:rsid w:val="00BA52EC"/>
    <w:rsid w:val="00BB5DE4"/>
    <w:rsid w:val="00BB6574"/>
    <w:rsid w:val="00BC07F5"/>
    <w:rsid w:val="00BC659B"/>
    <w:rsid w:val="00BE48C1"/>
    <w:rsid w:val="00BE6119"/>
    <w:rsid w:val="00BE6DB6"/>
    <w:rsid w:val="00BF32A3"/>
    <w:rsid w:val="00BF331C"/>
    <w:rsid w:val="00C00DE3"/>
    <w:rsid w:val="00C020A5"/>
    <w:rsid w:val="00C05CD0"/>
    <w:rsid w:val="00C05EDA"/>
    <w:rsid w:val="00C31E3D"/>
    <w:rsid w:val="00C41B36"/>
    <w:rsid w:val="00C520C4"/>
    <w:rsid w:val="00C6530F"/>
    <w:rsid w:val="00C67A51"/>
    <w:rsid w:val="00C71803"/>
    <w:rsid w:val="00C7304B"/>
    <w:rsid w:val="00C74885"/>
    <w:rsid w:val="00C76224"/>
    <w:rsid w:val="00C769FE"/>
    <w:rsid w:val="00C833C4"/>
    <w:rsid w:val="00C83E08"/>
    <w:rsid w:val="00C92554"/>
    <w:rsid w:val="00C92747"/>
    <w:rsid w:val="00C92B01"/>
    <w:rsid w:val="00C9518F"/>
    <w:rsid w:val="00CA3F45"/>
    <w:rsid w:val="00CA56A6"/>
    <w:rsid w:val="00CC0FAE"/>
    <w:rsid w:val="00CC1C80"/>
    <w:rsid w:val="00CC5E8C"/>
    <w:rsid w:val="00CC7049"/>
    <w:rsid w:val="00CD6354"/>
    <w:rsid w:val="00CD67B2"/>
    <w:rsid w:val="00CF2848"/>
    <w:rsid w:val="00CF3531"/>
    <w:rsid w:val="00CF6A4E"/>
    <w:rsid w:val="00D0426E"/>
    <w:rsid w:val="00D06D63"/>
    <w:rsid w:val="00D07666"/>
    <w:rsid w:val="00D07EFD"/>
    <w:rsid w:val="00D17005"/>
    <w:rsid w:val="00D20CF5"/>
    <w:rsid w:val="00D23C63"/>
    <w:rsid w:val="00D2486E"/>
    <w:rsid w:val="00D26E89"/>
    <w:rsid w:val="00D4009B"/>
    <w:rsid w:val="00D525B3"/>
    <w:rsid w:val="00D53D6F"/>
    <w:rsid w:val="00D715BD"/>
    <w:rsid w:val="00D778F9"/>
    <w:rsid w:val="00D80A06"/>
    <w:rsid w:val="00D83B6D"/>
    <w:rsid w:val="00D847B2"/>
    <w:rsid w:val="00D90711"/>
    <w:rsid w:val="00D96626"/>
    <w:rsid w:val="00D9666C"/>
    <w:rsid w:val="00DA02F5"/>
    <w:rsid w:val="00DA1244"/>
    <w:rsid w:val="00DA3B64"/>
    <w:rsid w:val="00DA550E"/>
    <w:rsid w:val="00DA6E56"/>
    <w:rsid w:val="00DA7659"/>
    <w:rsid w:val="00DB346F"/>
    <w:rsid w:val="00DB34B2"/>
    <w:rsid w:val="00DB6C36"/>
    <w:rsid w:val="00DC050D"/>
    <w:rsid w:val="00DC6D6C"/>
    <w:rsid w:val="00DC73EC"/>
    <w:rsid w:val="00DD0B87"/>
    <w:rsid w:val="00DD4ECC"/>
    <w:rsid w:val="00DE0684"/>
    <w:rsid w:val="00DE3688"/>
    <w:rsid w:val="00DF007A"/>
    <w:rsid w:val="00DF21BD"/>
    <w:rsid w:val="00E13450"/>
    <w:rsid w:val="00E13FD3"/>
    <w:rsid w:val="00E23996"/>
    <w:rsid w:val="00E26C60"/>
    <w:rsid w:val="00E335C5"/>
    <w:rsid w:val="00E542A5"/>
    <w:rsid w:val="00E54552"/>
    <w:rsid w:val="00E60231"/>
    <w:rsid w:val="00E624F2"/>
    <w:rsid w:val="00E634F0"/>
    <w:rsid w:val="00E65439"/>
    <w:rsid w:val="00E66FB1"/>
    <w:rsid w:val="00E74B03"/>
    <w:rsid w:val="00E77941"/>
    <w:rsid w:val="00E87E64"/>
    <w:rsid w:val="00E93E34"/>
    <w:rsid w:val="00E950C4"/>
    <w:rsid w:val="00E977D2"/>
    <w:rsid w:val="00E979BF"/>
    <w:rsid w:val="00EA0AE2"/>
    <w:rsid w:val="00EC0D46"/>
    <w:rsid w:val="00ED0745"/>
    <w:rsid w:val="00ED2DCE"/>
    <w:rsid w:val="00ED36FE"/>
    <w:rsid w:val="00ED3DA2"/>
    <w:rsid w:val="00ED5B4D"/>
    <w:rsid w:val="00ED6259"/>
    <w:rsid w:val="00ED67D5"/>
    <w:rsid w:val="00EE3041"/>
    <w:rsid w:val="00EE39E9"/>
    <w:rsid w:val="00EE63CC"/>
    <w:rsid w:val="00EE66CA"/>
    <w:rsid w:val="00EF2D51"/>
    <w:rsid w:val="00EF7B2A"/>
    <w:rsid w:val="00F04681"/>
    <w:rsid w:val="00F0688D"/>
    <w:rsid w:val="00F06AF5"/>
    <w:rsid w:val="00F31E74"/>
    <w:rsid w:val="00F32370"/>
    <w:rsid w:val="00F34EB7"/>
    <w:rsid w:val="00F43F14"/>
    <w:rsid w:val="00F44D35"/>
    <w:rsid w:val="00F4651A"/>
    <w:rsid w:val="00F5139D"/>
    <w:rsid w:val="00F6041A"/>
    <w:rsid w:val="00F646DB"/>
    <w:rsid w:val="00F6536F"/>
    <w:rsid w:val="00F756FC"/>
    <w:rsid w:val="00F80CF6"/>
    <w:rsid w:val="00F8511F"/>
    <w:rsid w:val="00F87024"/>
    <w:rsid w:val="00F872E9"/>
    <w:rsid w:val="00FA048E"/>
    <w:rsid w:val="00FA0CCC"/>
    <w:rsid w:val="00FA5A77"/>
    <w:rsid w:val="00FA6A12"/>
    <w:rsid w:val="00FB7624"/>
    <w:rsid w:val="00FC2B40"/>
    <w:rsid w:val="00FC2E51"/>
    <w:rsid w:val="00FC4D58"/>
    <w:rsid w:val="00FC5F48"/>
    <w:rsid w:val="00FD28BA"/>
    <w:rsid w:val="00FE160E"/>
    <w:rsid w:val="00FE26CD"/>
    <w:rsid w:val="00FE3155"/>
    <w:rsid w:val="00FE463B"/>
    <w:rsid w:val="00FE5C4D"/>
    <w:rsid w:val="00FF200F"/>
    <w:rsid w:val="047CC2EB"/>
    <w:rsid w:val="08D455F9"/>
    <w:rsid w:val="09B79410"/>
    <w:rsid w:val="0C2FDDC3"/>
    <w:rsid w:val="0F35ED54"/>
    <w:rsid w:val="11E7CEA9"/>
    <w:rsid w:val="15D77A86"/>
    <w:rsid w:val="19AB0441"/>
    <w:rsid w:val="1A8A034A"/>
    <w:rsid w:val="1E22B9A5"/>
    <w:rsid w:val="1E394BD3"/>
    <w:rsid w:val="1FF45312"/>
    <w:rsid w:val="202C9029"/>
    <w:rsid w:val="2035DEFC"/>
    <w:rsid w:val="20E67891"/>
    <w:rsid w:val="21E07F5B"/>
    <w:rsid w:val="2569C824"/>
    <w:rsid w:val="25E0D3A4"/>
    <w:rsid w:val="2685B404"/>
    <w:rsid w:val="2694A5AF"/>
    <w:rsid w:val="26A96D9C"/>
    <w:rsid w:val="28C7F5A9"/>
    <w:rsid w:val="28FF4D4E"/>
    <w:rsid w:val="2BC44292"/>
    <w:rsid w:val="303F0E12"/>
    <w:rsid w:val="31F4AAF3"/>
    <w:rsid w:val="432B3D20"/>
    <w:rsid w:val="43A5F4E0"/>
    <w:rsid w:val="4A83854B"/>
    <w:rsid w:val="4AFBDBC9"/>
    <w:rsid w:val="4EBDCD06"/>
    <w:rsid w:val="52FBFEED"/>
    <w:rsid w:val="55008083"/>
    <w:rsid w:val="56B314D8"/>
    <w:rsid w:val="58A9C255"/>
    <w:rsid w:val="5A1D3212"/>
    <w:rsid w:val="5C2E9025"/>
    <w:rsid w:val="5C6C8514"/>
    <w:rsid w:val="5D341777"/>
    <w:rsid w:val="5F321BB9"/>
    <w:rsid w:val="60C1DCC6"/>
    <w:rsid w:val="62B3EF91"/>
    <w:rsid w:val="636AD1CF"/>
    <w:rsid w:val="64A07EDB"/>
    <w:rsid w:val="651BAE12"/>
    <w:rsid w:val="653F7ED2"/>
    <w:rsid w:val="670A2D43"/>
    <w:rsid w:val="6A526D98"/>
    <w:rsid w:val="6D4C3498"/>
    <w:rsid w:val="6E4FFB01"/>
    <w:rsid w:val="70501D4E"/>
    <w:rsid w:val="7149DA40"/>
    <w:rsid w:val="7169ACEE"/>
    <w:rsid w:val="74138D60"/>
    <w:rsid w:val="7794FA50"/>
    <w:rsid w:val="7844F136"/>
    <w:rsid w:val="790ED890"/>
    <w:rsid w:val="7A7411D8"/>
    <w:rsid w:val="7CDE990A"/>
    <w:rsid w:val="7D33E5A3"/>
    <w:rsid w:val="7F39B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9FF9449"/>
  <w15:chartTrackingRefBased/>
  <w15:docId w15:val="{59E7938E-B392-4398-9585-F62051027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E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5E4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5E4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5E4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55E4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5E4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5E4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5E4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5E4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5E4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5E4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5E4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55E4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55E4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5E4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5E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5E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5E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5E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55E4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5E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5E4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5E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55E4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55E42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A55E4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55E4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5E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5E4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55E4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55E42"/>
    <w:pPr>
      <w:spacing w:after="0" w:line="240" w:lineRule="auto"/>
    </w:pPr>
    <w:tblPr/>
  </w:style>
  <w:style w:type="character" w:styleId="Strong">
    <w:name w:val="Strong"/>
    <w:basedOn w:val="DefaultParagraphFont"/>
    <w:uiPriority w:val="22"/>
    <w:qFormat/>
    <w:rsid w:val="00F4651A"/>
    <w:rPr>
      <w:b/>
      <w:bCs/>
    </w:rPr>
  </w:style>
  <w:style w:type="paragraph" w:styleId="NormalWeb">
    <w:name w:val="Normal (Web)"/>
    <w:basedOn w:val="Normal"/>
    <w:uiPriority w:val="99"/>
    <w:unhideWhenUsed/>
    <w:rsid w:val="00F46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character" w:styleId="Emphasis">
    <w:name w:val="Emphasis"/>
    <w:basedOn w:val="DefaultParagraphFont"/>
    <w:uiPriority w:val="20"/>
    <w:qFormat/>
    <w:rsid w:val="00F4651A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E7AAB"/>
  </w:style>
  <w:style w:type="table" w:styleId="GridTable1Light">
    <w:name w:val="Grid Table 1 Light"/>
    <w:basedOn w:val="TableNormal"/>
    <w:uiPriority w:val="46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0D1569"/>
    <w:pPr>
      <w:spacing w:after="0" w:line="240" w:lineRule="auto"/>
    </w:pPr>
    <w:tblPr/>
  </w:style>
  <w:style w:type="table" w:styleId="PlainTable5">
    <w:name w:val="Plain Table 5"/>
    <w:basedOn w:val="TableNormal"/>
    <w:uiPriority w:val="45"/>
    <w:rsid w:val="00512008"/>
    <w:pPr>
      <w:spacing w:after="0" w:line="240" w:lineRule="auto"/>
    </w:pPr>
    <w:tblPr>
      <w:tblStyleRowBandSize w:val="1"/>
      <w:tblStyleCol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51200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3-Accent2">
    <w:name w:val="List Table 3 Accent 2"/>
    <w:basedOn w:val="TableNormal"/>
    <w:uiPriority w:val="48"/>
    <w:rsid w:val="006651D1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535F2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0E357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EEC"/>
  </w:style>
  <w:style w:type="paragraph" w:styleId="Footer">
    <w:name w:val="footer"/>
    <w:basedOn w:val="Normal"/>
    <w:link w:val="Foot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EEC"/>
  </w:style>
  <w:style w:type="table" w:styleId="ListTable3">
    <w:name w:val="List Table 3"/>
    <w:basedOn w:val="TableNormal"/>
    <w:uiPriority w:val="48"/>
    <w:rsid w:val="000E07D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614A62"/>
    <w:pPr>
      <w:widowControl w:val="0"/>
      <w:autoSpaceDE w:val="0"/>
      <w:autoSpaceDN w:val="0"/>
      <w:spacing w:before="120" w:after="120" w:line="240" w:lineRule="auto"/>
      <w:ind w:left="567"/>
    </w:pPr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614A62"/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table" w:customStyle="1" w:styleId="TableGrid1">
    <w:name w:val="Table Grid1"/>
    <w:basedOn w:val="TableNormal"/>
    <w:next w:val="TableGrid"/>
    <w:uiPriority w:val="39"/>
    <w:rsid w:val="00C7304B"/>
    <w:pPr>
      <w:widowControl w:val="0"/>
      <w:autoSpaceDE w:val="0"/>
      <w:autoSpaceDN w:val="0"/>
      <w:spacing w:after="0" w:line="240" w:lineRule="auto"/>
    </w:pPr>
    <w:rPr>
      <w:kern w:val="0"/>
      <w:sz w:val="22"/>
      <w:szCs w:val="22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3B0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normaltextrun">
    <w:name w:val="normaltextrun"/>
    <w:basedOn w:val="DefaultParagraphFont"/>
    <w:rsid w:val="003B0BF5"/>
  </w:style>
  <w:style w:type="character" w:customStyle="1" w:styleId="eop">
    <w:name w:val="eop"/>
    <w:basedOn w:val="DefaultParagraphFont"/>
    <w:rsid w:val="003B0BF5"/>
  </w:style>
  <w:style w:type="table" w:styleId="GridTable6Colorful">
    <w:name w:val="Grid Table 6 Colorful"/>
    <w:basedOn w:val="TableNormal"/>
    <w:uiPriority w:val="51"/>
    <w:rsid w:val="003B0BF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90031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f0">
    <w:name w:val="pf0"/>
    <w:basedOn w:val="Normal"/>
    <w:rsid w:val="009003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cf01">
    <w:name w:val="cf01"/>
    <w:basedOn w:val="DefaultParagraphFont"/>
    <w:rsid w:val="0090031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0031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37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93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2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B7DD2A5047EA42880F64E6A96EDBE0" ma:contentTypeVersion="13" ma:contentTypeDescription="Create a new document." ma:contentTypeScope="" ma:versionID="7ed3c9356d78c9d8e5fb292223b8b448">
  <xsd:schema xmlns:xsd="http://www.w3.org/2001/XMLSchema" xmlns:xs="http://www.w3.org/2001/XMLSchema" xmlns:p="http://schemas.microsoft.com/office/2006/metadata/properties" xmlns:ns2="06e3edc0-b04a-465b-8e88-4d8fabb9f2d8" xmlns:ns3="238f7dcb-e87c-4292-b4d3-3a3f0be9311c" targetNamespace="http://schemas.microsoft.com/office/2006/metadata/properties" ma:root="true" ma:fieldsID="0103923b1a79050e3dd52de3da98b517" ns2:_="" ns3:_="">
    <xsd:import namespace="06e3edc0-b04a-465b-8e88-4d8fabb9f2d8"/>
    <xsd:import namespace="238f7dcb-e87c-4292-b4d3-3a3f0be931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e3edc0-b04a-465b-8e88-4d8fabb9f2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fea0466-b813-4159-b5c3-eab993cdab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8f7dcb-e87c-4292-b4d3-3a3f0be9311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baec1d9-405e-45d6-b7b8-9f606bb4c133}" ma:internalName="TaxCatchAll" ma:showField="CatchAllData" ma:web="238f7dcb-e87c-4292-b4d3-3a3f0be931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8f7dcb-e87c-4292-b4d3-3a3f0be9311c" xsi:nil="true"/>
    <lcf76f155ced4ddcb4097134ff3c332f xmlns="06e3edc0-b04a-465b-8e88-4d8fabb9f2d8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1AC033-8856-45F1-9854-3E7CF6C4D90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055F0CE-F699-400B-B4BF-03BAD836D0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e3edc0-b04a-465b-8e88-4d8fabb9f2d8"/>
    <ds:schemaRef ds:uri="238f7dcb-e87c-4292-b4d3-3a3f0be931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110DBC-235C-4FED-9CEA-DEDAC66CB751}">
  <ds:schemaRefs>
    <ds:schemaRef ds:uri="http://schemas.microsoft.com/office/2006/metadata/properties"/>
    <ds:schemaRef ds:uri="http://schemas.microsoft.com/office/infopath/2007/PartnerControls"/>
    <ds:schemaRef ds:uri="238f7dcb-e87c-4292-b4d3-3a3f0be9311c"/>
    <ds:schemaRef ds:uri="06e3edc0-b04a-465b-8e88-4d8fabb9f2d8"/>
  </ds:schemaRefs>
</ds:datastoreItem>
</file>

<file path=customXml/itemProps4.xml><?xml version="1.0" encoding="utf-8"?>
<ds:datastoreItem xmlns:ds="http://schemas.openxmlformats.org/officeDocument/2006/customXml" ds:itemID="{22C6C269-9B30-4210-806F-BE04007720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5</TotalTime>
  <Pages>6</Pages>
  <Words>1661</Words>
  <Characters>8889</Characters>
  <Application>Microsoft Office Word</Application>
  <DocSecurity>0</DocSecurity>
  <Lines>286</Lines>
  <Paragraphs>1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ha Ali Saeed Ibrahim Aldhaheri</dc:creator>
  <cp:keywords/>
  <dc:description/>
  <cp:lastModifiedBy>Aysha Ali Saeed Ibrahim Aldhaheri</cp:lastModifiedBy>
  <cp:revision>50</cp:revision>
  <dcterms:created xsi:type="dcterms:W3CDTF">2025-12-08T10:49:00Z</dcterms:created>
  <dcterms:modified xsi:type="dcterms:W3CDTF">2026-01-09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B7DD2A5047EA42880F64E6A96EDBE0</vt:lpwstr>
  </property>
  <property fmtid="{D5CDD505-2E9C-101B-9397-08002B2CF9AE}" pid="3" name="MediaServiceImageTags">
    <vt:lpwstr/>
  </property>
  <property fmtid="{D5CDD505-2E9C-101B-9397-08002B2CF9AE}" pid="4" name="GrammarlyDocumentId">
    <vt:lpwstr>08d61d8f-c170-43cc-b055-6550596e28e7</vt:lpwstr>
  </property>
</Properties>
</file>